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0BD" w:rsidRDefault="00A940BD" w:rsidP="004B49FD">
      <w:pPr>
        <w:pStyle w:val="FFABody"/>
        <w:rPr>
          <w:rFonts w:ascii="Georgia" w:hAnsi="Georgia"/>
          <w:sz w:val="20"/>
        </w:rPr>
      </w:pPr>
    </w:p>
    <w:p w:rsidR="00A9625A" w:rsidRDefault="00A9625A" w:rsidP="004B49FD">
      <w:pPr>
        <w:pStyle w:val="FFABody"/>
        <w:rPr>
          <w:rFonts w:ascii="Georgia" w:hAnsi="Georgia"/>
          <w:sz w:val="20"/>
        </w:rPr>
      </w:pPr>
    </w:p>
    <w:p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rsidR="00A9625A" w:rsidRDefault="00FC3242" w:rsidP="00791DD2">
      <w:pPr>
        <w:pStyle w:val="FFABody"/>
        <w:jc w:val="center"/>
        <w:rPr>
          <w:rFonts w:ascii="Georgia" w:hAnsi="Georgia"/>
          <w:b/>
          <w:color w:val="004C97"/>
          <w:sz w:val="32"/>
        </w:rPr>
      </w:pPr>
      <w:r>
        <w:rPr>
          <w:rFonts w:ascii="Georgia" w:hAnsi="Georgia"/>
          <w:b/>
          <w:color w:val="004C97"/>
          <w:sz w:val="32"/>
        </w:rPr>
        <w:t>Safety</w:t>
      </w:r>
      <w:r w:rsidR="00A9625A" w:rsidRPr="00A9625A">
        <w:rPr>
          <w:rFonts w:ascii="Georgia" w:hAnsi="Georgia"/>
          <w:b/>
          <w:color w:val="004C97"/>
          <w:sz w:val="32"/>
        </w:rPr>
        <w:t xml:space="preserve"> Initiative Application</w:t>
      </w:r>
    </w:p>
    <w:p w:rsidR="00A9625A" w:rsidRDefault="00A9625A" w:rsidP="00A9625A">
      <w:pPr>
        <w:pStyle w:val="FFABody"/>
        <w:jc w:val="center"/>
        <w:rPr>
          <w:rFonts w:ascii="Georgia" w:hAnsi="Georgia"/>
          <w:b/>
          <w:color w:val="004C97"/>
          <w:sz w:val="32"/>
        </w:rPr>
      </w:pPr>
    </w:p>
    <w:p w:rsidR="00A9625A" w:rsidRDefault="00FC3242" w:rsidP="00A9625A">
      <w:pPr>
        <w:pStyle w:val="FFABody"/>
        <w:rPr>
          <w:rFonts w:ascii="Georgia" w:hAnsi="Georgia"/>
          <w:sz w:val="22"/>
          <w:szCs w:val="24"/>
        </w:rPr>
      </w:pPr>
      <w:r>
        <w:rPr>
          <w:rFonts w:ascii="Georgia" w:hAnsi="Georgia"/>
          <w:sz w:val="22"/>
          <w:szCs w:val="24"/>
        </w:rPr>
        <w:t>It is no secret that the agriculture industry and rural communities are inherently dangerous. Each year accidents cause personal injuries, property damages, and deaths. Indiana FFA members can reduce these tragedies by leading community safety activities. Your FFA chapter can exert the leadership and influence that make your community a safer place to live and work. By accepting the challenge of the Indiana FFA Living to Serve Safety Initiative award program, you are taking a step toward making a lasting difference in your community.</w:t>
      </w:r>
    </w:p>
    <w:p w:rsidR="00FC3242" w:rsidRDefault="00FC3242" w:rsidP="00A9625A">
      <w:pPr>
        <w:pStyle w:val="FFABody"/>
        <w:rPr>
          <w:rFonts w:ascii="Georgia" w:hAnsi="Georgia"/>
          <w:sz w:val="22"/>
          <w:szCs w:val="24"/>
        </w:rPr>
      </w:pPr>
    </w:p>
    <w:p w:rsidR="00FC3242" w:rsidRDefault="00FC3242" w:rsidP="00A9625A">
      <w:pPr>
        <w:pStyle w:val="FFABody"/>
        <w:rPr>
          <w:rFonts w:ascii="Georgia" w:hAnsi="Georgia"/>
          <w:sz w:val="22"/>
          <w:szCs w:val="24"/>
        </w:rPr>
      </w:pPr>
      <w:r>
        <w:rPr>
          <w:rFonts w:ascii="Georgia" w:hAnsi="Georgia"/>
          <w:sz w:val="22"/>
          <w:szCs w:val="24"/>
        </w:rPr>
        <w:t>The opportunities for safety activities are endless, but your chapter does not have to develop every activity. An in-depth program focusing on one or two areas of safety will open your community’s eyes about the importance of all aspects of safety. Your chapter may also provide input and help with the safety programs of other community groups and use these to build on from year to year.</w:t>
      </w:r>
    </w:p>
    <w:p w:rsidR="00FC3242" w:rsidRPr="006557D8" w:rsidRDefault="00FC3242" w:rsidP="00A9625A">
      <w:pPr>
        <w:pStyle w:val="FFABody"/>
        <w:rPr>
          <w:rFonts w:ascii="Georgia" w:hAnsi="Georgia"/>
          <w:sz w:val="22"/>
          <w:szCs w:val="24"/>
        </w:rPr>
      </w:pPr>
    </w:p>
    <w:p w:rsidR="00F71625" w:rsidRDefault="00F71625" w:rsidP="00A9625A">
      <w:pPr>
        <w:pStyle w:val="FFABody"/>
        <w:rPr>
          <w:rFonts w:ascii="Georgia" w:hAnsi="Georgia"/>
          <w:b/>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814748655"/>
          <w:placeholder>
            <w:docPart w:val="C080DFB09A774003AC0D352DD77A8D10"/>
          </w:placeholder>
          <w:showingPlcHdr/>
        </w:sdtPr>
        <w:sdtEndPr/>
        <w:sdtContent>
          <w:r w:rsidR="006557D8">
            <w:rPr>
              <w:rStyle w:val="PlaceholderText"/>
              <w:color w:val="3B3838" w:themeColor="background2" w:themeShade="40"/>
              <w:sz w:val="22"/>
              <w:szCs w:val="24"/>
            </w:rPr>
            <w:t xml:space="preserve">Enter </w:t>
          </w:r>
          <w:r w:rsidR="00821FF5" w:rsidRPr="00821FF5">
            <w:rPr>
              <w:rStyle w:val="PlaceholderText"/>
              <w:color w:val="3B3838" w:themeColor="background2" w:themeShade="40"/>
              <w:sz w:val="22"/>
              <w:szCs w:val="24"/>
            </w:rPr>
            <w:t>Chapter Name Here</w:t>
          </w:r>
        </w:sdtContent>
      </w:sdt>
    </w:p>
    <w:p w:rsidR="00791DD2" w:rsidRDefault="00791DD2" w:rsidP="00A9625A">
      <w:pPr>
        <w:pStyle w:val="FFABody"/>
        <w:rPr>
          <w:rFonts w:ascii="Georgia" w:hAnsi="Georgia"/>
          <w:b/>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Address of School</w:t>
      </w:r>
      <w:r w:rsidR="006557D8" w:rsidRPr="00791DD2">
        <w:rPr>
          <w:rFonts w:ascii="Georgia" w:hAnsi="Georgia"/>
          <w:b/>
          <w:sz w:val="24"/>
          <w:szCs w:val="24"/>
        </w:rPr>
        <w:t>:</w:t>
      </w:r>
      <w:r w:rsidR="006557D8">
        <w:rPr>
          <w:rFonts w:ascii="Georgia" w:hAnsi="Georgia"/>
          <w:sz w:val="24"/>
          <w:szCs w:val="24"/>
        </w:rPr>
        <w:tab/>
      </w:r>
      <w:sdt>
        <w:sdtPr>
          <w:rPr>
            <w:rFonts w:ascii="Georgia" w:hAnsi="Georgia"/>
            <w:color w:val="3B3838" w:themeColor="background2" w:themeShade="40"/>
            <w:sz w:val="24"/>
            <w:szCs w:val="24"/>
          </w:rPr>
          <w:id w:val="-65041109"/>
          <w:placeholder>
            <w:docPart w:val="65464A1DF7FD485C951FCCEB42B17F73"/>
          </w:placeholder>
          <w:showingPlcHdr/>
        </w:sdtPr>
        <w:sdtEndPr>
          <w:rPr>
            <w:color w:val="3B3838" w:themeColor="background2" w:themeShade="40"/>
          </w:rPr>
        </w:sdtEndPr>
        <w:sdtContent>
          <w:r w:rsidR="006557D8" w:rsidRPr="00356617">
            <w:rPr>
              <w:color w:val="3B3838" w:themeColor="background2" w:themeShade="40"/>
              <w:sz w:val="22"/>
              <w:szCs w:val="22"/>
            </w:rPr>
            <w:t>Enter</w:t>
          </w:r>
          <w:r w:rsidR="006557D8" w:rsidRPr="00356617">
            <w:rPr>
              <w:rStyle w:val="PlaceholderText"/>
              <w:color w:val="3B3838" w:themeColor="background2" w:themeShade="40"/>
              <w:sz w:val="22"/>
              <w:szCs w:val="22"/>
            </w:rPr>
            <w:t xml:space="preserve"> </w:t>
          </w:r>
          <w:r w:rsidR="006557D8" w:rsidRPr="00356617">
            <w:rPr>
              <w:rStyle w:val="PlaceholderText"/>
              <w:color w:val="3B3838" w:themeColor="background2" w:themeShade="40"/>
              <w:sz w:val="22"/>
              <w:szCs w:val="24"/>
            </w:rPr>
            <w:t>Address Here</w:t>
          </w:r>
        </w:sdtContent>
      </w:sdt>
    </w:p>
    <w:p w:rsidR="00F71625" w:rsidRDefault="00F71625" w:rsidP="00A9625A">
      <w:pPr>
        <w:pStyle w:val="FFABody"/>
        <w:rPr>
          <w:rFonts w:ascii="Georgia" w:hAnsi="Georgia"/>
          <w:sz w:val="24"/>
          <w:szCs w:val="24"/>
        </w:rPr>
      </w:pPr>
    </w:p>
    <w:p w:rsidR="00F71625" w:rsidRDefault="00A9625A" w:rsidP="00A9625A">
      <w:pPr>
        <w:pStyle w:val="FFABody"/>
        <w:rPr>
          <w:rFonts w:ascii="Georgia" w:hAnsi="Georgia"/>
          <w:sz w:val="24"/>
          <w:szCs w:val="24"/>
        </w:rPr>
      </w:pPr>
      <w:r w:rsidRPr="00791DD2">
        <w:rPr>
          <w:rFonts w:ascii="Georgia" w:hAnsi="Georgia"/>
          <w:b/>
          <w:sz w:val="24"/>
          <w:szCs w:val="24"/>
        </w:rPr>
        <w:t>School Phone:</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2011278310"/>
          <w:placeholder>
            <w:docPart w:val="0FE3B50FF5054E00803E96BBE8B4E43A"/>
          </w:placeholder>
          <w:showingPlcHdr/>
        </w:sdtPr>
        <w:sdtEndPr/>
        <w:sdtContent>
          <w:r w:rsidR="006557D8">
            <w:rPr>
              <w:rStyle w:val="PlaceholderText"/>
              <w:color w:val="3B3838" w:themeColor="background2" w:themeShade="40"/>
              <w:sz w:val="22"/>
              <w:szCs w:val="24"/>
            </w:rPr>
            <w:t>Enter Phone</w:t>
          </w:r>
          <w:r w:rsidR="006557D8" w:rsidRPr="00821FF5">
            <w:rPr>
              <w:rStyle w:val="PlaceholderText"/>
              <w:color w:val="3B3838" w:themeColor="background2" w:themeShade="40"/>
              <w:sz w:val="22"/>
              <w:szCs w:val="24"/>
            </w:rPr>
            <w:t xml:space="preserve"> Here</w:t>
          </w:r>
        </w:sdtContent>
      </w:sdt>
      <w:r>
        <w:rPr>
          <w:rFonts w:ascii="Georgia" w:hAnsi="Georgia"/>
          <w:sz w:val="24"/>
          <w:szCs w:val="24"/>
        </w:rPr>
        <w:tab/>
      </w:r>
      <w:r w:rsidR="00791DD2">
        <w:rPr>
          <w:rFonts w:ascii="Georgia" w:hAnsi="Georgia"/>
          <w:sz w:val="24"/>
          <w:szCs w:val="24"/>
        </w:rPr>
        <w:tab/>
      </w:r>
    </w:p>
    <w:p w:rsidR="00F71625" w:rsidRDefault="00F71625" w:rsidP="00A9625A">
      <w:pPr>
        <w:pStyle w:val="FFABody"/>
        <w:rPr>
          <w:rFonts w:ascii="Georgia" w:hAnsi="Georgia"/>
          <w:sz w:val="24"/>
          <w:szCs w:val="24"/>
        </w:rPr>
      </w:pPr>
    </w:p>
    <w:p w:rsidR="00A9625A" w:rsidRDefault="00A9625A" w:rsidP="00A9625A">
      <w:pPr>
        <w:pStyle w:val="FFABody"/>
        <w:rPr>
          <w:rFonts w:ascii="Georgia" w:hAnsi="Georgia"/>
          <w:sz w:val="24"/>
          <w:szCs w:val="24"/>
        </w:rPr>
      </w:pPr>
      <w:r w:rsidRPr="00791DD2">
        <w:rPr>
          <w:rFonts w:ascii="Georgia" w:hAnsi="Georgia"/>
          <w:b/>
          <w:sz w:val="24"/>
          <w:szCs w:val="24"/>
        </w:rPr>
        <w:t>Email:</w:t>
      </w:r>
      <w:r w:rsidR="006557D8">
        <w:rPr>
          <w:rFonts w:ascii="Georgia" w:hAnsi="Georgia"/>
          <w:sz w:val="24"/>
          <w:szCs w:val="24"/>
        </w:rPr>
        <w:t xml:space="preserve"> </w:t>
      </w:r>
      <w:r w:rsidR="006557D8">
        <w:rPr>
          <w:rFonts w:ascii="Georgia" w:hAnsi="Georgia"/>
          <w:sz w:val="24"/>
          <w:szCs w:val="24"/>
        </w:rPr>
        <w:tab/>
      </w:r>
      <w:r w:rsidR="00F71625">
        <w:rPr>
          <w:rFonts w:ascii="Georgia" w:hAnsi="Georgia"/>
          <w:sz w:val="24"/>
          <w:szCs w:val="24"/>
        </w:rPr>
        <w:tab/>
      </w:r>
      <w:r w:rsidR="00F71625">
        <w:rPr>
          <w:rFonts w:ascii="Georgia" w:hAnsi="Georgia"/>
          <w:sz w:val="24"/>
          <w:szCs w:val="24"/>
        </w:rPr>
        <w:tab/>
      </w:r>
      <w:sdt>
        <w:sdtPr>
          <w:rPr>
            <w:rFonts w:ascii="Georgia" w:hAnsi="Georgia"/>
            <w:sz w:val="24"/>
            <w:szCs w:val="24"/>
          </w:rPr>
          <w:id w:val="-1634019938"/>
          <w:placeholder>
            <w:docPart w:val="D7E26B63011D45F383FA698E8126ADA8"/>
          </w:placeholder>
          <w:showingPlcHdr/>
        </w:sdtPr>
        <w:sdtEndPr/>
        <w:sdtContent>
          <w:r w:rsidR="006557D8">
            <w:rPr>
              <w:rStyle w:val="PlaceholderText"/>
              <w:color w:val="3B3838" w:themeColor="background2" w:themeShade="40"/>
              <w:sz w:val="22"/>
              <w:szCs w:val="24"/>
            </w:rPr>
            <w:t>Enter Email</w:t>
          </w:r>
          <w:r w:rsidR="006557D8" w:rsidRPr="00821FF5">
            <w:rPr>
              <w:rStyle w:val="PlaceholderText"/>
              <w:color w:val="3B3838" w:themeColor="background2" w:themeShade="40"/>
              <w:sz w:val="22"/>
              <w:szCs w:val="24"/>
            </w:rPr>
            <w:t xml:space="preserve"> Here</w:t>
          </w:r>
        </w:sdtContent>
      </w:sdt>
    </w:p>
    <w:p w:rsidR="00791DD2" w:rsidRDefault="00791DD2" w:rsidP="00A9625A">
      <w:pPr>
        <w:pStyle w:val="FFABody"/>
        <w:rPr>
          <w:rFonts w:ascii="Georgia" w:hAnsi="Georgia"/>
          <w:b/>
          <w:sz w:val="24"/>
          <w:szCs w:val="24"/>
        </w:rPr>
      </w:pPr>
    </w:p>
    <w:p w:rsidR="00A9625A" w:rsidRDefault="00F71625" w:rsidP="00A9625A">
      <w:pPr>
        <w:pStyle w:val="FFABody"/>
        <w:rPr>
          <w:rFonts w:ascii="Georgia" w:hAnsi="Georgia"/>
          <w:sz w:val="24"/>
          <w:szCs w:val="24"/>
        </w:rPr>
      </w:pPr>
      <w:r>
        <w:rPr>
          <w:rFonts w:ascii="Georgia" w:hAnsi="Georgia"/>
          <w:b/>
          <w:sz w:val="24"/>
          <w:szCs w:val="24"/>
        </w:rPr>
        <w:t>Safety Theme</w:t>
      </w:r>
      <w:r w:rsidR="00A9625A" w:rsidRPr="00791DD2">
        <w:rPr>
          <w:rFonts w:ascii="Georgia" w:hAnsi="Georgia"/>
          <w:b/>
          <w:sz w:val="24"/>
          <w:szCs w:val="24"/>
        </w:rPr>
        <w:t>:</w:t>
      </w:r>
      <w:r w:rsidR="006557D8">
        <w:rPr>
          <w:rFonts w:ascii="Georgia" w:hAnsi="Georgia"/>
          <w:sz w:val="24"/>
          <w:szCs w:val="24"/>
        </w:rPr>
        <w:t xml:space="preserve"> </w:t>
      </w:r>
      <w:r w:rsidR="006557D8">
        <w:rPr>
          <w:rFonts w:ascii="Georgia" w:hAnsi="Georgia"/>
          <w:sz w:val="24"/>
          <w:szCs w:val="24"/>
        </w:rPr>
        <w:tab/>
      </w:r>
      <w:r w:rsidR="00791DD2">
        <w:rPr>
          <w:rFonts w:ascii="Georgia" w:hAnsi="Georgia"/>
          <w:sz w:val="24"/>
          <w:szCs w:val="24"/>
        </w:rPr>
        <w:tab/>
      </w:r>
      <w:sdt>
        <w:sdtPr>
          <w:rPr>
            <w:rFonts w:ascii="Georgia" w:hAnsi="Georgia"/>
            <w:sz w:val="24"/>
            <w:szCs w:val="24"/>
          </w:rPr>
          <w:id w:val="-1335992127"/>
          <w:placeholder>
            <w:docPart w:val="439A62541CDC40E689858FD38A0EB6E9"/>
          </w:placeholder>
          <w:showingPlcHdr/>
        </w:sdtPr>
        <w:sdtEndPr/>
        <w:sdtContent>
          <w:r w:rsidR="006557D8" w:rsidRPr="00356617">
            <w:rPr>
              <w:color w:val="3B3838" w:themeColor="background2" w:themeShade="40"/>
              <w:sz w:val="22"/>
              <w:szCs w:val="22"/>
            </w:rPr>
            <w:t>Enter</w:t>
          </w:r>
          <w:r w:rsidR="006557D8"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 xml:space="preserve">Safety </w:t>
          </w:r>
          <w:r>
            <w:rPr>
              <w:rStyle w:val="PlaceholderText"/>
              <w:color w:val="3B3838" w:themeColor="background2" w:themeShade="40"/>
              <w:sz w:val="22"/>
              <w:szCs w:val="24"/>
            </w:rPr>
            <w:t>Project Theme</w:t>
          </w:r>
          <w:r w:rsidR="006557D8" w:rsidRPr="00821FF5">
            <w:rPr>
              <w:rStyle w:val="PlaceholderText"/>
              <w:color w:val="3B3838" w:themeColor="background2" w:themeShade="40"/>
              <w:sz w:val="22"/>
              <w:szCs w:val="24"/>
            </w:rPr>
            <w:t xml:space="preserve"> Here</w:t>
          </w:r>
        </w:sdtContent>
      </w:sdt>
    </w:p>
    <w:p w:rsidR="006557D8" w:rsidRDefault="006557D8" w:rsidP="00A9625A">
      <w:pPr>
        <w:pStyle w:val="FFABody"/>
        <w:rPr>
          <w:rFonts w:ascii="Georgia" w:hAnsi="Georgia"/>
          <w:sz w:val="24"/>
          <w:szCs w:val="24"/>
        </w:rPr>
      </w:pPr>
    </w:p>
    <w:p w:rsidR="00F71625" w:rsidRDefault="00F71625" w:rsidP="00A9625A">
      <w:pPr>
        <w:pStyle w:val="FFABody"/>
        <w:rPr>
          <w:rFonts w:ascii="Georgia" w:hAnsi="Georgia"/>
          <w:i/>
          <w:sz w:val="24"/>
          <w:szCs w:val="24"/>
        </w:rPr>
      </w:pPr>
    </w:p>
    <w:p w:rsidR="00F71625" w:rsidRDefault="00F71625" w:rsidP="00A9625A">
      <w:pPr>
        <w:pStyle w:val="FFABody"/>
        <w:rPr>
          <w:rFonts w:ascii="Georgia" w:hAnsi="Georgia"/>
          <w:i/>
          <w:sz w:val="24"/>
          <w:szCs w:val="24"/>
        </w:rPr>
      </w:pPr>
    </w:p>
    <w:p w:rsidR="006557D8" w:rsidRPr="00791DD2" w:rsidRDefault="006557D8" w:rsidP="00A9625A">
      <w:pPr>
        <w:pStyle w:val="FFABody"/>
        <w:rPr>
          <w:rFonts w:ascii="Georgia" w:hAnsi="Georgia"/>
          <w:i/>
          <w:color w:val="FF0000"/>
          <w:sz w:val="24"/>
          <w:szCs w:val="24"/>
        </w:rPr>
      </w:pPr>
      <w:r w:rsidRPr="00791DD2">
        <w:rPr>
          <w:rFonts w:ascii="Georgia" w:hAnsi="Georgia"/>
          <w:i/>
          <w:sz w:val="24"/>
          <w:szCs w:val="24"/>
        </w:rPr>
        <w:t xml:space="preserve">We hereby certify that the claims and information reported on behalf of the chapter are true and accurate. The application is due postmarked to Indiana FFA Association by </w:t>
      </w:r>
      <w:r w:rsidRPr="00791DD2">
        <w:rPr>
          <w:rFonts w:ascii="Georgia" w:hAnsi="Georgia"/>
          <w:i/>
          <w:color w:val="FF0000"/>
          <w:sz w:val="24"/>
          <w:szCs w:val="24"/>
        </w:rPr>
        <w:t>April 24</w:t>
      </w:r>
      <w:r w:rsidRPr="00791DD2">
        <w:rPr>
          <w:rFonts w:ascii="Georgia" w:hAnsi="Georgia"/>
          <w:i/>
          <w:color w:val="FF0000"/>
          <w:sz w:val="24"/>
          <w:szCs w:val="24"/>
          <w:vertAlign w:val="superscript"/>
        </w:rPr>
        <w:t>th</w:t>
      </w:r>
      <w:r w:rsidRPr="00791DD2">
        <w:rPr>
          <w:rFonts w:ascii="Georgia" w:hAnsi="Georgia"/>
          <w:i/>
          <w:color w:val="FF0000"/>
          <w:sz w:val="24"/>
          <w:szCs w:val="24"/>
        </w:rPr>
        <w:t>, 2019.</w:t>
      </w:r>
    </w:p>
    <w:p w:rsidR="00F71625" w:rsidRDefault="00F71625" w:rsidP="00A9625A">
      <w:pPr>
        <w:pStyle w:val="FFABody"/>
        <w:rPr>
          <w:rFonts w:ascii="Georgia" w:hAnsi="Georgia"/>
          <w:color w:val="FF0000"/>
          <w:sz w:val="24"/>
          <w:szCs w:val="24"/>
        </w:rPr>
      </w:pPr>
    </w:p>
    <w:p w:rsidR="00F71625" w:rsidRDefault="00F71625" w:rsidP="00A9625A">
      <w:pPr>
        <w:pStyle w:val="FFABody"/>
        <w:rPr>
          <w:rFonts w:ascii="Georgia" w:hAnsi="Georgia"/>
          <w:color w:val="FF0000"/>
          <w:sz w:val="24"/>
          <w:szCs w:val="24"/>
        </w:rPr>
      </w:pPr>
    </w:p>
    <w:p w:rsidR="00F71625" w:rsidRDefault="00F71625" w:rsidP="00A9625A">
      <w:pPr>
        <w:pStyle w:val="FFABody"/>
        <w:rPr>
          <w:rFonts w:ascii="Georgia" w:hAnsi="Georgia"/>
          <w:color w:val="FF0000"/>
          <w:sz w:val="24"/>
          <w:szCs w:val="24"/>
        </w:rPr>
      </w:pPr>
    </w:p>
    <w:p w:rsidR="006557D8" w:rsidRDefault="006557D8" w:rsidP="00A9625A">
      <w:pPr>
        <w:pStyle w:val="FFABody"/>
        <w:rPr>
          <w:rFonts w:ascii="Georgia" w:hAnsi="Georgia"/>
          <w:color w:val="auto"/>
          <w:sz w:val="24"/>
          <w:szCs w:val="24"/>
        </w:rPr>
      </w:pPr>
      <w:r>
        <w:rPr>
          <w:rFonts w:ascii="Georgia" w:hAnsi="Georgia"/>
          <w:color w:val="auto"/>
          <w:sz w:val="24"/>
          <w:szCs w:val="24"/>
        </w:rPr>
        <w:t>______________________</w:t>
      </w:r>
      <w:r w:rsidR="00F71625">
        <w:rPr>
          <w:rFonts w:ascii="Georgia" w:hAnsi="Georgia"/>
          <w:color w:val="auto"/>
          <w:sz w:val="24"/>
          <w:szCs w:val="24"/>
        </w:rPr>
        <w:t>__</w:t>
      </w:r>
      <w:r>
        <w:rPr>
          <w:rFonts w:ascii="Georgia" w:hAnsi="Georgia"/>
          <w:color w:val="auto"/>
          <w:sz w:val="24"/>
          <w:szCs w:val="24"/>
        </w:rPr>
        <w:t>__</w:t>
      </w:r>
      <w:r>
        <w:rPr>
          <w:rFonts w:ascii="Georgia" w:hAnsi="Georgia"/>
          <w:color w:val="auto"/>
          <w:sz w:val="24"/>
          <w:szCs w:val="24"/>
        </w:rPr>
        <w:tab/>
      </w:r>
      <w:r>
        <w:rPr>
          <w:rFonts w:ascii="Georgia" w:hAnsi="Georgia"/>
          <w:color w:val="auto"/>
          <w:sz w:val="24"/>
          <w:szCs w:val="24"/>
        </w:rPr>
        <w:tab/>
        <w:t>_________________________</w:t>
      </w:r>
    </w:p>
    <w:p w:rsidR="006557D8" w:rsidRDefault="006557D8" w:rsidP="00A9625A">
      <w:pPr>
        <w:pStyle w:val="FFABody"/>
        <w:rPr>
          <w:rFonts w:ascii="Georgia" w:hAnsi="Georgia"/>
          <w:color w:val="auto"/>
          <w:sz w:val="20"/>
          <w:szCs w:val="24"/>
        </w:rPr>
      </w:pPr>
      <w:r w:rsidRPr="006557D8">
        <w:rPr>
          <w:rFonts w:ascii="Georgia" w:hAnsi="Georgia"/>
          <w:color w:val="auto"/>
          <w:sz w:val="20"/>
          <w:szCs w:val="24"/>
        </w:rPr>
        <w:t>Chapter President or Committee Chairperson</w:t>
      </w:r>
      <w:r>
        <w:rPr>
          <w:rFonts w:ascii="Georgia" w:hAnsi="Georgia"/>
          <w:color w:val="auto"/>
          <w:sz w:val="20"/>
          <w:szCs w:val="24"/>
        </w:rPr>
        <w:tab/>
      </w:r>
      <w:r>
        <w:rPr>
          <w:rFonts w:ascii="Georgia" w:hAnsi="Georgia"/>
          <w:color w:val="auto"/>
          <w:sz w:val="20"/>
          <w:szCs w:val="24"/>
        </w:rPr>
        <w:tab/>
        <w:t>Chapter Advisor</w:t>
      </w:r>
    </w:p>
    <w:p w:rsidR="00F71625" w:rsidRDefault="00F71625">
      <w:pPr>
        <w:rPr>
          <w:rFonts w:ascii="Georgia" w:hAnsi="Georgia" w:cs="Lasiver-Regular"/>
          <w:b/>
        </w:rPr>
      </w:pPr>
      <w:r>
        <w:rPr>
          <w:rFonts w:ascii="Georgia" w:hAnsi="Georgia"/>
          <w:b/>
        </w:rPr>
        <w:br w:type="page"/>
      </w:r>
    </w:p>
    <w:p w:rsidR="006557D8" w:rsidRDefault="00791DD2"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Instructions</w:t>
      </w:r>
    </w:p>
    <w:p w:rsidR="00791DD2" w:rsidRDefault="00791DD2" w:rsidP="00A9625A">
      <w:pPr>
        <w:pStyle w:val="FFABody"/>
        <w:rPr>
          <w:rFonts w:ascii="Georgia" w:hAnsi="Georgia"/>
          <w:color w:val="auto"/>
          <w:sz w:val="24"/>
          <w:szCs w:val="24"/>
        </w:rPr>
      </w:pPr>
    </w:p>
    <w:p w:rsidR="00791DD2" w:rsidRDefault="004C5ECD" w:rsidP="00A9625A">
      <w:pPr>
        <w:pStyle w:val="FFABody"/>
        <w:rPr>
          <w:rFonts w:ascii="Georgia" w:hAnsi="Georgia"/>
          <w:color w:val="auto"/>
          <w:sz w:val="24"/>
          <w:szCs w:val="24"/>
        </w:rPr>
      </w:pPr>
      <w:r>
        <w:rPr>
          <w:rFonts w:ascii="Georgia" w:hAnsi="Georgia"/>
          <w:color w:val="auto"/>
          <w:sz w:val="24"/>
          <w:szCs w:val="24"/>
        </w:rPr>
        <w:t>Complete the questions below in the given fields provided and follow the word maximum length stated. Use the sub-questions and point values as a reference when answering each question.</w:t>
      </w:r>
    </w:p>
    <w:p w:rsidR="004C5ECD" w:rsidRDefault="004C5ECD" w:rsidP="00A9625A">
      <w:pPr>
        <w:pStyle w:val="FFABody"/>
        <w:rPr>
          <w:rFonts w:ascii="Georgia" w:hAnsi="Georgia"/>
          <w:color w:val="auto"/>
          <w:sz w:val="24"/>
          <w:szCs w:val="24"/>
        </w:rPr>
      </w:pPr>
    </w:p>
    <w:p w:rsidR="002C7619" w:rsidRDefault="002C7619" w:rsidP="00A9625A">
      <w:pPr>
        <w:pStyle w:val="FFABody"/>
        <w:rPr>
          <w:rFonts w:ascii="Georgia" w:hAnsi="Georgia"/>
          <w:color w:val="auto"/>
          <w:sz w:val="24"/>
          <w:szCs w:val="24"/>
        </w:rPr>
      </w:pPr>
    </w:p>
    <w:p w:rsidR="00807249" w:rsidRDefault="00052F7B" w:rsidP="00A9625A">
      <w:pPr>
        <w:pStyle w:val="FFABody"/>
        <w:rPr>
          <w:rFonts w:ascii="Georgia" w:hAnsi="Georgia"/>
          <w:color w:val="auto"/>
          <w:sz w:val="24"/>
          <w:szCs w:val="24"/>
        </w:rPr>
      </w:pPr>
      <w:r>
        <w:rPr>
          <w:rFonts w:ascii="Georgia" w:hAnsi="Georgia"/>
          <w:color w:val="auto"/>
          <w:sz w:val="24"/>
          <w:szCs w:val="24"/>
        </w:rPr>
        <w:t>Format of the a</w:t>
      </w:r>
      <w:r w:rsidR="004C5ECD">
        <w:rPr>
          <w:rFonts w:ascii="Georgia" w:hAnsi="Georgia"/>
          <w:color w:val="auto"/>
          <w:sz w:val="24"/>
          <w:szCs w:val="24"/>
        </w:rPr>
        <w:t>p</w:t>
      </w:r>
      <w:r w:rsidR="00807249">
        <w:rPr>
          <w:rFonts w:ascii="Georgia" w:hAnsi="Georgia"/>
          <w:color w:val="auto"/>
          <w:sz w:val="24"/>
          <w:szCs w:val="24"/>
        </w:rPr>
        <w:t>plications should</w:t>
      </w:r>
      <w:r w:rsidR="00356617">
        <w:rPr>
          <w:rFonts w:ascii="Georgia" w:hAnsi="Georgia"/>
          <w:color w:val="auto"/>
          <w:sz w:val="24"/>
          <w:szCs w:val="24"/>
        </w:rPr>
        <w:t xml:space="preserve"> meet the following requirements</w:t>
      </w:r>
      <w:r w:rsidR="00807249">
        <w:rPr>
          <w:rFonts w:ascii="Georgia" w:hAnsi="Georgia"/>
          <w:color w:val="auto"/>
          <w:sz w:val="24"/>
          <w:szCs w:val="24"/>
        </w:rPr>
        <w:t>:</w:t>
      </w:r>
    </w:p>
    <w:p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Maintain 1” margins</w:t>
      </w:r>
    </w:p>
    <w:p w:rsidR="0080724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Maintain 12 point font</w:t>
      </w:r>
    </w:p>
    <w:p w:rsidR="00356617" w:rsidRDefault="00356617" w:rsidP="00356617">
      <w:pPr>
        <w:pStyle w:val="FFABody"/>
        <w:numPr>
          <w:ilvl w:val="1"/>
          <w:numId w:val="3"/>
        </w:numPr>
        <w:rPr>
          <w:rFonts w:ascii="Georgia" w:hAnsi="Georgia"/>
          <w:color w:val="auto"/>
          <w:sz w:val="24"/>
          <w:szCs w:val="24"/>
        </w:rPr>
      </w:pPr>
      <w:r>
        <w:rPr>
          <w:rFonts w:ascii="Georgia" w:hAnsi="Georgia"/>
          <w:color w:val="auto"/>
          <w:sz w:val="24"/>
          <w:szCs w:val="24"/>
        </w:rPr>
        <w:t>Georgia for instructions</w:t>
      </w:r>
    </w:p>
    <w:p w:rsidR="00356617" w:rsidRDefault="00356617" w:rsidP="00356617">
      <w:pPr>
        <w:pStyle w:val="FFABody"/>
        <w:numPr>
          <w:ilvl w:val="1"/>
          <w:numId w:val="3"/>
        </w:numPr>
        <w:rPr>
          <w:rFonts w:ascii="Georgia" w:hAnsi="Georgia"/>
          <w:color w:val="auto"/>
          <w:sz w:val="24"/>
          <w:szCs w:val="24"/>
        </w:rPr>
      </w:pPr>
      <w:r>
        <w:rPr>
          <w:rFonts w:ascii="Georgia" w:hAnsi="Georgia"/>
          <w:color w:val="auto"/>
          <w:sz w:val="24"/>
          <w:szCs w:val="24"/>
        </w:rPr>
        <w:t>Times New Roman for answers</w:t>
      </w:r>
    </w:p>
    <w:p w:rsidR="00807249" w:rsidRDefault="00807249" w:rsidP="00807249">
      <w:pPr>
        <w:pStyle w:val="FFABody"/>
        <w:numPr>
          <w:ilvl w:val="0"/>
          <w:numId w:val="3"/>
        </w:numPr>
        <w:rPr>
          <w:rFonts w:ascii="Georgia" w:hAnsi="Georgia"/>
          <w:color w:val="auto"/>
          <w:sz w:val="24"/>
          <w:szCs w:val="24"/>
        </w:rPr>
      </w:pPr>
      <w:r>
        <w:rPr>
          <w:rFonts w:ascii="Georgia" w:hAnsi="Georgia"/>
          <w:color w:val="auto"/>
          <w:sz w:val="24"/>
          <w:szCs w:val="24"/>
        </w:rPr>
        <w:t>Single Spaced</w:t>
      </w:r>
    </w:p>
    <w:p w:rsidR="002C761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C</w:t>
      </w:r>
      <w:r w:rsidR="002C7619">
        <w:rPr>
          <w:rFonts w:ascii="Georgia" w:hAnsi="Georgia"/>
          <w:color w:val="auto"/>
          <w:sz w:val="24"/>
          <w:szCs w:val="24"/>
        </w:rPr>
        <w:t>ompleted using this form</w:t>
      </w:r>
    </w:p>
    <w:p w:rsidR="00356617" w:rsidRPr="00807249" w:rsidRDefault="00356617" w:rsidP="00807249">
      <w:pPr>
        <w:pStyle w:val="FFABody"/>
        <w:numPr>
          <w:ilvl w:val="0"/>
          <w:numId w:val="3"/>
        </w:numPr>
        <w:rPr>
          <w:rFonts w:ascii="Georgia" w:hAnsi="Georgia"/>
          <w:color w:val="auto"/>
          <w:sz w:val="24"/>
          <w:szCs w:val="24"/>
        </w:rPr>
      </w:pPr>
      <w:r>
        <w:rPr>
          <w:rFonts w:ascii="Georgia" w:hAnsi="Georgia"/>
          <w:color w:val="auto"/>
          <w:sz w:val="24"/>
          <w:szCs w:val="24"/>
        </w:rPr>
        <w:t>Adhere to word count maximums in prompts outlined below</w:t>
      </w:r>
    </w:p>
    <w:p w:rsidR="004C5ECD" w:rsidRDefault="004C5ECD" w:rsidP="00A9625A">
      <w:pPr>
        <w:pStyle w:val="FFABody"/>
        <w:rPr>
          <w:rFonts w:ascii="Georgia" w:hAnsi="Georgia"/>
          <w:color w:val="auto"/>
          <w:sz w:val="24"/>
          <w:szCs w:val="24"/>
        </w:rPr>
      </w:pPr>
    </w:p>
    <w:p w:rsidR="002C7619" w:rsidRDefault="002C7619" w:rsidP="00A9625A">
      <w:pPr>
        <w:pStyle w:val="FFABody"/>
        <w:rPr>
          <w:rFonts w:ascii="Georgia" w:hAnsi="Georgia"/>
          <w:color w:val="auto"/>
          <w:sz w:val="24"/>
          <w:szCs w:val="24"/>
        </w:rPr>
      </w:pPr>
    </w:p>
    <w:p w:rsidR="00052F7B" w:rsidRDefault="00052F7B" w:rsidP="00A9625A">
      <w:pPr>
        <w:pStyle w:val="FFABody"/>
        <w:rPr>
          <w:rFonts w:ascii="Georgia" w:hAnsi="Georgia"/>
          <w:color w:val="auto"/>
          <w:sz w:val="24"/>
          <w:szCs w:val="24"/>
        </w:rPr>
      </w:pPr>
      <w:r>
        <w:rPr>
          <w:rFonts w:ascii="Georgia" w:hAnsi="Georgia"/>
          <w:color w:val="auto"/>
          <w:sz w:val="24"/>
          <w:szCs w:val="24"/>
        </w:rPr>
        <w:t>Application should include:</w:t>
      </w:r>
    </w:p>
    <w:p w:rsidR="00052F7B" w:rsidRDefault="00052F7B" w:rsidP="00052F7B">
      <w:pPr>
        <w:pStyle w:val="FFABody"/>
        <w:numPr>
          <w:ilvl w:val="0"/>
          <w:numId w:val="8"/>
        </w:numPr>
        <w:rPr>
          <w:rFonts w:ascii="Georgia" w:hAnsi="Georgia"/>
          <w:color w:val="auto"/>
          <w:sz w:val="24"/>
          <w:szCs w:val="24"/>
        </w:rPr>
      </w:pPr>
      <w:r>
        <w:rPr>
          <w:rFonts w:ascii="Georgia" w:hAnsi="Georgia"/>
          <w:color w:val="auto"/>
          <w:sz w:val="24"/>
          <w:szCs w:val="24"/>
        </w:rPr>
        <w:t>Cover Page (1</w:t>
      </w:r>
      <w:r w:rsidRPr="00052F7B">
        <w:rPr>
          <w:rFonts w:ascii="Georgia" w:hAnsi="Georgia"/>
          <w:color w:val="auto"/>
          <w:sz w:val="24"/>
          <w:szCs w:val="24"/>
          <w:vertAlign w:val="superscript"/>
        </w:rPr>
        <w:t>st</w:t>
      </w:r>
      <w:r>
        <w:rPr>
          <w:rFonts w:ascii="Georgia" w:hAnsi="Georgia"/>
          <w:color w:val="auto"/>
          <w:sz w:val="24"/>
          <w:szCs w:val="24"/>
        </w:rPr>
        <w:t xml:space="preserve"> Page of Application)</w:t>
      </w:r>
    </w:p>
    <w:p w:rsidR="002C7619" w:rsidRPr="002C7619" w:rsidRDefault="00052F7B" w:rsidP="002C7619">
      <w:pPr>
        <w:pStyle w:val="FFABody"/>
        <w:numPr>
          <w:ilvl w:val="0"/>
          <w:numId w:val="8"/>
        </w:numPr>
        <w:rPr>
          <w:rFonts w:ascii="Georgia" w:hAnsi="Georgia"/>
          <w:color w:val="auto"/>
          <w:sz w:val="24"/>
          <w:szCs w:val="24"/>
        </w:rPr>
      </w:pPr>
      <w:r>
        <w:rPr>
          <w:rFonts w:ascii="Georgia" w:hAnsi="Georgia"/>
          <w:color w:val="auto"/>
          <w:sz w:val="24"/>
          <w:szCs w:val="24"/>
        </w:rPr>
        <w:t>Answers to 5 questions outlined in application</w:t>
      </w:r>
      <w:r w:rsidR="00F71625">
        <w:rPr>
          <w:rFonts w:ascii="Georgia" w:hAnsi="Georgia"/>
          <w:color w:val="auto"/>
          <w:sz w:val="24"/>
          <w:szCs w:val="24"/>
        </w:rPr>
        <w:t xml:space="preserve"> </w:t>
      </w:r>
      <w:r w:rsidR="004A5C15">
        <w:rPr>
          <w:rFonts w:ascii="Georgia" w:hAnsi="Georgia"/>
          <w:color w:val="auto"/>
          <w:sz w:val="24"/>
          <w:szCs w:val="24"/>
        </w:rPr>
        <w:t>(190 Points)</w:t>
      </w:r>
    </w:p>
    <w:p w:rsidR="00356617" w:rsidRDefault="00356617" w:rsidP="00A9625A">
      <w:pPr>
        <w:pStyle w:val="FFABody"/>
        <w:numPr>
          <w:ilvl w:val="0"/>
          <w:numId w:val="8"/>
        </w:numPr>
        <w:rPr>
          <w:rFonts w:ascii="Georgia" w:hAnsi="Georgia"/>
          <w:color w:val="auto"/>
          <w:sz w:val="24"/>
          <w:szCs w:val="24"/>
        </w:rPr>
      </w:pPr>
      <w:r>
        <w:rPr>
          <w:rFonts w:ascii="Georgia" w:hAnsi="Georgia"/>
          <w:color w:val="auto"/>
          <w:sz w:val="24"/>
          <w:szCs w:val="24"/>
        </w:rPr>
        <w:t>M</w:t>
      </w:r>
      <w:r w:rsidR="002C7619">
        <w:rPr>
          <w:rFonts w:ascii="Georgia" w:hAnsi="Georgia"/>
          <w:color w:val="auto"/>
          <w:sz w:val="24"/>
          <w:szCs w:val="24"/>
        </w:rPr>
        <w:t>inimum of 6</w:t>
      </w:r>
      <w:r w:rsidR="00052F7B" w:rsidRPr="002C7619">
        <w:rPr>
          <w:rFonts w:ascii="Georgia" w:hAnsi="Georgia"/>
          <w:color w:val="auto"/>
          <w:sz w:val="24"/>
          <w:szCs w:val="24"/>
        </w:rPr>
        <w:t xml:space="preserve"> but not more than </w:t>
      </w:r>
      <w:r w:rsidR="002C7619">
        <w:rPr>
          <w:rFonts w:ascii="Georgia" w:hAnsi="Georgia"/>
          <w:color w:val="auto"/>
          <w:sz w:val="24"/>
          <w:szCs w:val="24"/>
        </w:rPr>
        <w:t>10</w:t>
      </w:r>
      <w:r w:rsidR="00052F7B" w:rsidRPr="002C7619">
        <w:rPr>
          <w:rFonts w:ascii="Georgia" w:hAnsi="Georgia"/>
          <w:color w:val="auto"/>
          <w:sz w:val="24"/>
          <w:szCs w:val="24"/>
        </w:rPr>
        <w:t xml:space="preserve"> additional pages of supporting materials at the end of the application. </w:t>
      </w:r>
      <w:r>
        <w:rPr>
          <w:rFonts w:ascii="Georgia" w:hAnsi="Georgia"/>
          <w:color w:val="auto"/>
          <w:sz w:val="24"/>
          <w:szCs w:val="24"/>
        </w:rPr>
        <w:t>(20 Points)</w:t>
      </w:r>
    </w:p>
    <w:p w:rsidR="00356617" w:rsidRDefault="00052F7B" w:rsidP="00356617">
      <w:pPr>
        <w:pStyle w:val="FFABody"/>
        <w:numPr>
          <w:ilvl w:val="1"/>
          <w:numId w:val="8"/>
        </w:numPr>
        <w:rPr>
          <w:rFonts w:ascii="Georgia" w:hAnsi="Georgia"/>
          <w:color w:val="auto"/>
          <w:sz w:val="24"/>
          <w:szCs w:val="24"/>
        </w:rPr>
      </w:pPr>
      <w:r w:rsidRPr="002C7619">
        <w:rPr>
          <w:rFonts w:ascii="Georgia" w:hAnsi="Georgia"/>
          <w:color w:val="auto"/>
          <w:sz w:val="24"/>
          <w:szCs w:val="24"/>
        </w:rPr>
        <w:t xml:space="preserve">These can be a variety of things such as pictures, news articles, and thank you letters. </w:t>
      </w:r>
    </w:p>
    <w:p w:rsidR="004C5ECD" w:rsidRPr="002C7619" w:rsidRDefault="00052F7B" w:rsidP="00356617">
      <w:pPr>
        <w:pStyle w:val="FFABody"/>
        <w:numPr>
          <w:ilvl w:val="1"/>
          <w:numId w:val="8"/>
        </w:numPr>
        <w:rPr>
          <w:rFonts w:ascii="Georgia" w:hAnsi="Georgia"/>
          <w:color w:val="auto"/>
          <w:sz w:val="24"/>
          <w:szCs w:val="24"/>
        </w:rPr>
      </w:pPr>
      <w:r w:rsidRPr="002C7619">
        <w:rPr>
          <w:rFonts w:ascii="Georgia" w:hAnsi="Georgia"/>
          <w:color w:val="auto"/>
          <w:sz w:val="24"/>
          <w:szCs w:val="24"/>
        </w:rPr>
        <w:t>Supporting materials should support and enhance the application and are displayed effectively using the req</w:t>
      </w:r>
      <w:r w:rsidR="00356617">
        <w:rPr>
          <w:rFonts w:ascii="Georgia" w:hAnsi="Georgia"/>
          <w:color w:val="auto"/>
          <w:sz w:val="24"/>
          <w:szCs w:val="24"/>
        </w:rPr>
        <w:t>uired 6 to 10 pages.</w:t>
      </w:r>
    </w:p>
    <w:p w:rsidR="00052F7B" w:rsidRDefault="00052F7B" w:rsidP="00A9625A">
      <w:pPr>
        <w:pStyle w:val="FFABody"/>
        <w:rPr>
          <w:rFonts w:ascii="Georgia" w:hAnsi="Georgia"/>
          <w:color w:val="auto"/>
          <w:sz w:val="24"/>
          <w:szCs w:val="24"/>
        </w:rPr>
      </w:pPr>
    </w:p>
    <w:p w:rsidR="00FC3242" w:rsidRDefault="00FC3242" w:rsidP="00A9625A">
      <w:pPr>
        <w:pStyle w:val="FFABody"/>
        <w:rPr>
          <w:rFonts w:ascii="Georgia" w:hAnsi="Georgia"/>
          <w:color w:val="auto"/>
          <w:sz w:val="24"/>
          <w:szCs w:val="24"/>
        </w:rPr>
      </w:pPr>
    </w:p>
    <w:p w:rsidR="00807249" w:rsidRDefault="00807249" w:rsidP="00A9625A">
      <w:pPr>
        <w:pStyle w:val="FFABody"/>
        <w:rPr>
          <w:rFonts w:ascii="Georgia" w:hAnsi="Georgia"/>
          <w:color w:val="auto"/>
          <w:sz w:val="24"/>
          <w:szCs w:val="24"/>
        </w:rPr>
      </w:pPr>
      <w:r>
        <w:rPr>
          <w:rFonts w:ascii="Georgia" w:hAnsi="Georgia"/>
          <w:color w:val="auto"/>
          <w:sz w:val="24"/>
          <w:szCs w:val="24"/>
        </w:rPr>
        <w:t>Mail application to:</w:t>
      </w:r>
    </w:p>
    <w:p w:rsidR="00807249" w:rsidRDefault="00807249" w:rsidP="00807249">
      <w:pPr>
        <w:pStyle w:val="FFABody"/>
        <w:rPr>
          <w:rFonts w:ascii="Georgia" w:hAnsi="Georgia"/>
          <w:color w:val="auto"/>
          <w:sz w:val="24"/>
          <w:szCs w:val="24"/>
        </w:rPr>
      </w:pPr>
      <w:r>
        <w:rPr>
          <w:rFonts w:ascii="Georgia" w:hAnsi="Georgia"/>
          <w:color w:val="auto"/>
          <w:sz w:val="24"/>
          <w:szCs w:val="24"/>
        </w:rPr>
        <w:t>Indiana FFA Association</w:t>
      </w:r>
    </w:p>
    <w:p w:rsidR="00807249" w:rsidRDefault="00807249" w:rsidP="00807249">
      <w:pPr>
        <w:pStyle w:val="FFABody"/>
        <w:rPr>
          <w:rFonts w:ascii="Georgia" w:hAnsi="Georgia"/>
          <w:color w:val="auto"/>
          <w:sz w:val="24"/>
          <w:szCs w:val="24"/>
        </w:rPr>
      </w:pPr>
      <w:r>
        <w:rPr>
          <w:rFonts w:ascii="Georgia" w:hAnsi="Georgia"/>
          <w:color w:val="auto"/>
          <w:sz w:val="24"/>
          <w:szCs w:val="24"/>
        </w:rPr>
        <w:t>1 N Capitol Ave, Suite 600</w:t>
      </w:r>
    </w:p>
    <w:p w:rsidR="00807249" w:rsidRDefault="00807249" w:rsidP="00807249">
      <w:pPr>
        <w:pStyle w:val="FFABody"/>
        <w:rPr>
          <w:rFonts w:ascii="Georgia" w:hAnsi="Georgia"/>
          <w:color w:val="auto"/>
          <w:sz w:val="24"/>
          <w:szCs w:val="24"/>
        </w:rPr>
      </w:pPr>
      <w:r>
        <w:rPr>
          <w:rFonts w:ascii="Georgia" w:hAnsi="Georgia"/>
          <w:color w:val="auto"/>
          <w:sz w:val="24"/>
          <w:szCs w:val="24"/>
        </w:rPr>
        <w:t>Indianapolis, IN 46204</w:t>
      </w:r>
    </w:p>
    <w:p w:rsidR="002C7619" w:rsidRDefault="002C7619">
      <w:pPr>
        <w:rPr>
          <w:rFonts w:ascii="Georgia" w:hAnsi="Georgia"/>
        </w:rPr>
      </w:pPr>
    </w:p>
    <w:p w:rsidR="002C7619" w:rsidRDefault="002C7619">
      <w:pPr>
        <w:rPr>
          <w:rFonts w:ascii="Georgia" w:hAnsi="Georgia"/>
        </w:rPr>
      </w:pPr>
    </w:p>
    <w:p w:rsidR="002C7619" w:rsidRPr="002C7619" w:rsidRDefault="002C7619" w:rsidP="002C7619">
      <w:pPr>
        <w:pStyle w:val="FFABody"/>
        <w:rPr>
          <w:rFonts w:ascii="Georgia" w:hAnsi="Georgia"/>
          <w:i/>
          <w:color w:val="auto"/>
          <w:sz w:val="24"/>
          <w:szCs w:val="24"/>
        </w:rPr>
      </w:pPr>
      <w:r w:rsidRPr="002C7619">
        <w:rPr>
          <w:rFonts w:ascii="Georgia" w:hAnsi="Georgia"/>
          <w:i/>
          <w:color w:val="auto"/>
          <w:sz w:val="24"/>
          <w:szCs w:val="24"/>
        </w:rPr>
        <w:t>The Indiana FFA Organization reserves the right to retain and use accompanying photographs for publicity purposes.</w:t>
      </w:r>
    </w:p>
    <w:p w:rsidR="00807249" w:rsidRDefault="00807249">
      <w:pPr>
        <w:rPr>
          <w:rFonts w:ascii="Georgia" w:hAnsi="Georgia" w:cs="Lasiver-Regular"/>
        </w:rPr>
      </w:pPr>
      <w:r>
        <w:rPr>
          <w:rFonts w:ascii="Georgia" w:hAnsi="Georgia"/>
        </w:rPr>
        <w:br w:type="page"/>
      </w:r>
    </w:p>
    <w:p w:rsidR="004C5ECD" w:rsidRPr="004C5ECD" w:rsidRDefault="004C5ECD" w:rsidP="004C5ECD">
      <w:pPr>
        <w:pStyle w:val="FFABody"/>
        <w:pBdr>
          <w:bottom w:val="single" w:sz="4" w:space="1" w:color="auto"/>
        </w:pBdr>
        <w:rPr>
          <w:rFonts w:ascii="Georgia" w:hAnsi="Georgia"/>
          <w:b/>
          <w:color w:val="auto"/>
          <w:sz w:val="24"/>
          <w:szCs w:val="24"/>
        </w:rPr>
      </w:pPr>
      <w:r>
        <w:rPr>
          <w:rFonts w:ascii="Georgia" w:hAnsi="Georgia"/>
          <w:b/>
          <w:color w:val="auto"/>
          <w:sz w:val="24"/>
          <w:szCs w:val="24"/>
        </w:rPr>
        <w:lastRenderedPageBreak/>
        <w:t>Questions</w:t>
      </w:r>
    </w:p>
    <w:p w:rsidR="004C5ECD" w:rsidRDefault="004C5ECD" w:rsidP="00A9625A">
      <w:pPr>
        <w:pStyle w:val="FFABody"/>
        <w:rPr>
          <w:rFonts w:ascii="Georgia" w:hAnsi="Georgia"/>
          <w:color w:val="auto"/>
          <w:sz w:val="24"/>
          <w:szCs w:val="24"/>
        </w:rPr>
      </w:pPr>
    </w:p>
    <w:p w:rsidR="004C5ECD" w:rsidRPr="004C5ECD" w:rsidRDefault="004C5ECD" w:rsidP="00A9625A">
      <w:pPr>
        <w:pStyle w:val="FFABody"/>
        <w:rPr>
          <w:rFonts w:ascii="Georgia" w:hAnsi="Georgia"/>
          <w:b/>
          <w:color w:val="auto"/>
          <w:sz w:val="24"/>
          <w:szCs w:val="24"/>
        </w:rPr>
      </w:pPr>
      <w:r w:rsidRPr="004C5ECD">
        <w:rPr>
          <w:rFonts w:ascii="Georgia" w:hAnsi="Georgia"/>
          <w:b/>
          <w:color w:val="auto"/>
          <w:sz w:val="24"/>
          <w:szCs w:val="24"/>
        </w:rPr>
        <w:t xml:space="preserve">How did your chapter determine your </w:t>
      </w:r>
      <w:r w:rsidR="00F71625">
        <w:rPr>
          <w:rFonts w:ascii="Georgia" w:hAnsi="Georgia"/>
          <w:b/>
          <w:color w:val="auto"/>
          <w:sz w:val="24"/>
          <w:szCs w:val="24"/>
        </w:rPr>
        <w:t>safety</w:t>
      </w:r>
      <w:r w:rsidRPr="004C5ECD">
        <w:rPr>
          <w:rFonts w:ascii="Georgia" w:hAnsi="Georgia"/>
          <w:b/>
          <w:color w:val="auto"/>
          <w:sz w:val="24"/>
          <w:szCs w:val="24"/>
        </w:rPr>
        <w:t xml:space="preserve"> program would address the needs of your community? (Max 320 words)</w:t>
      </w:r>
      <w:r w:rsidR="003F3848">
        <w:rPr>
          <w:rFonts w:ascii="Georgia" w:hAnsi="Georgia"/>
          <w:b/>
          <w:color w:val="auto"/>
          <w:sz w:val="24"/>
          <w:szCs w:val="24"/>
        </w:rPr>
        <w:t xml:space="preserve"> (40 Points)</w:t>
      </w:r>
    </w:p>
    <w:p w:rsidR="004C5ECD" w:rsidRPr="004C5ECD" w:rsidRDefault="004C5ECD" w:rsidP="00A9625A">
      <w:pPr>
        <w:pStyle w:val="FFABody"/>
        <w:rPr>
          <w:rFonts w:ascii="Georgia" w:hAnsi="Georgia"/>
          <w:color w:val="auto"/>
          <w:sz w:val="24"/>
          <w:szCs w:val="24"/>
        </w:rPr>
      </w:pPr>
    </w:p>
    <w:p w:rsidR="004C5ECD" w:rsidRPr="003F3848" w:rsidRDefault="004C5ECD" w:rsidP="00A9625A">
      <w:pPr>
        <w:pStyle w:val="FFABody"/>
        <w:rPr>
          <w:rFonts w:ascii="Georgia" w:hAnsi="Georgia"/>
          <w:color w:val="auto"/>
          <w:sz w:val="24"/>
          <w:szCs w:val="24"/>
        </w:rPr>
      </w:pPr>
      <w:r w:rsidRPr="003F3848">
        <w:rPr>
          <w:rFonts w:ascii="Georgia" w:hAnsi="Georgia"/>
          <w:color w:val="auto"/>
          <w:sz w:val="24"/>
          <w:szCs w:val="24"/>
        </w:rPr>
        <w:t xml:space="preserve">Includes activities that impact community populations in a way that meets specific </w:t>
      </w:r>
      <w:r w:rsidR="00F71625">
        <w:rPr>
          <w:rFonts w:ascii="Georgia" w:hAnsi="Georgia"/>
          <w:color w:val="auto"/>
          <w:sz w:val="24"/>
          <w:szCs w:val="24"/>
        </w:rPr>
        <w:t>rural safety need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Each activity was a direct results of identified needs in the community.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 (10 points)</w:t>
      </w:r>
    </w:p>
    <w:p w:rsidR="004C5ECD" w:rsidRPr="003F3848" w:rsidRDefault="004C5ECD" w:rsidP="004C5ECD">
      <w:pPr>
        <w:pStyle w:val="FFABody"/>
        <w:numPr>
          <w:ilvl w:val="0"/>
          <w:numId w:val="2"/>
        </w:numPr>
        <w:rPr>
          <w:rFonts w:ascii="Georgia" w:hAnsi="Georgia"/>
          <w:color w:val="auto"/>
          <w:sz w:val="24"/>
          <w:szCs w:val="24"/>
        </w:rPr>
      </w:pPr>
      <w:r w:rsidRPr="003F3848">
        <w:rPr>
          <w:rFonts w:ascii="Georgia" w:hAnsi="Georgia"/>
          <w:color w:val="auto"/>
          <w:sz w:val="24"/>
          <w:szCs w:val="24"/>
        </w:rPr>
        <w:t xml:space="preserve">Community groups impacted </w:t>
      </w:r>
      <w:r w:rsidR="00F71625">
        <w:rPr>
          <w:rFonts w:ascii="Georgia" w:hAnsi="Georgia"/>
          <w:color w:val="auto"/>
          <w:sz w:val="24"/>
          <w:szCs w:val="24"/>
        </w:rPr>
        <w:t>truly benefited by a potentially dangerous rural safety concern being made safer by the chapter’s effort</w:t>
      </w:r>
      <w:r w:rsidRPr="003F3848">
        <w:rPr>
          <w:rFonts w:ascii="Georgia" w:hAnsi="Georgia"/>
          <w:color w:val="auto"/>
          <w:sz w:val="24"/>
          <w:szCs w:val="24"/>
        </w:rPr>
        <w:t>. Be specific and provide quantitative and qualitative information to support your claim. (10 points)</w:t>
      </w:r>
    </w:p>
    <w:p w:rsidR="0075528A" w:rsidRDefault="0075528A" w:rsidP="0075528A">
      <w:pPr>
        <w:pStyle w:val="FFABody"/>
        <w:rPr>
          <w:rFonts w:ascii="Georgia" w:hAnsi="Georgia"/>
          <w:color w:val="auto"/>
          <w:sz w:val="24"/>
          <w:szCs w:val="24"/>
        </w:rPr>
      </w:pPr>
    </w:p>
    <w:sdt>
      <w:sdtPr>
        <w:rPr>
          <w:rFonts w:ascii="Times New Roman" w:hAnsi="Times New Roman" w:cs="Times New Roman"/>
          <w:color w:val="auto"/>
          <w:sz w:val="24"/>
          <w:szCs w:val="24"/>
        </w:rPr>
        <w:id w:val="-1020012138"/>
        <w:placeholder>
          <w:docPart w:val="6D0ED13DAAA64ED084B688318E4B0168"/>
        </w:placeholder>
        <w:showingPlcHdr/>
      </w:sdtPr>
      <w:sdtEndPr>
        <w:rPr>
          <w:rFonts w:ascii="Georgia" w:hAnsi="Georgia" w:cs="Lasiver-Regular"/>
        </w:rPr>
      </w:sdtEndPr>
      <w:sdtContent>
        <w:p w:rsidR="003F3848" w:rsidRDefault="003F3848" w:rsidP="0075528A">
          <w:pPr>
            <w:pStyle w:val="FFABody"/>
            <w:rPr>
              <w:rFonts w:ascii="Georgia" w:hAnsi="Georgia"/>
              <w:color w:val="auto"/>
              <w:sz w:val="24"/>
              <w:szCs w:val="24"/>
            </w:rPr>
          </w:pPr>
          <w:r w:rsidRPr="00356617">
            <w:rPr>
              <w:rStyle w:val="PlaceholderText"/>
              <w:rFonts w:ascii="Times New Roman" w:hAnsi="Times New Roman" w:cs="Times New Roman"/>
              <w:color w:val="auto"/>
              <w:sz w:val="24"/>
              <w:szCs w:val="24"/>
            </w:rPr>
            <w:t>Type answer here. 320 maximum words.</w:t>
          </w:r>
        </w:p>
      </w:sdtContent>
    </w:sdt>
    <w:p w:rsidR="003F3848" w:rsidRDefault="003F3848">
      <w:pPr>
        <w:rPr>
          <w:rFonts w:ascii="Georgia" w:hAnsi="Georgia" w:cs="Lasiver-Regular"/>
        </w:rPr>
      </w:pPr>
      <w:r>
        <w:rPr>
          <w:rFonts w:ascii="Georgia" w:hAnsi="Georgia"/>
        </w:rPr>
        <w:br w:type="page"/>
      </w:r>
    </w:p>
    <w:p w:rsidR="0075528A" w:rsidRDefault="00E138D6" w:rsidP="0075528A">
      <w:pPr>
        <w:pStyle w:val="FFABody"/>
        <w:rPr>
          <w:rFonts w:ascii="Georgia" w:hAnsi="Georgia"/>
          <w:b/>
          <w:color w:val="auto"/>
          <w:sz w:val="24"/>
          <w:szCs w:val="24"/>
        </w:rPr>
      </w:pPr>
      <w:r>
        <w:rPr>
          <w:rFonts w:ascii="Georgia" w:hAnsi="Georgia"/>
          <w:b/>
          <w:color w:val="auto"/>
          <w:sz w:val="24"/>
          <w:szCs w:val="24"/>
        </w:rPr>
        <w:lastRenderedPageBreak/>
        <w:t xml:space="preserve">List the objectives of your </w:t>
      </w:r>
      <w:r w:rsidR="00F71625">
        <w:rPr>
          <w:rFonts w:ascii="Georgia" w:hAnsi="Georgia"/>
          <w:b/>
          <w:color w:val="auto"/>
          <w:sz w:val="24"/>
          <w:szCs w:val="24"/>
        </w:rPr>
        <w:t>safety</w:t>
      </w:r>
      <w:r>
        <w:rPr>
          <w:rFonts w:ascii="Georgia" w:hAnsi="Georgia"/>
          <w:b/>
          <w:color w:val="auto"/>
          <w:sz w:val="24"/>
          <w:szCs w:val="24"/>
        </w:rPr>
        <w:t xml:space="preserve"> service activities (What did you hope to accomplish?). (Max. 320 Words) (25 Points)</w:t>
      </w:r>
    </w:p>
    <w:p w:rsidR="00E138D6" w:rsidRDefault="00E138D6" w:rsidP="0075528A">
      <w:pPr>
        <w:pStyle w:val="FFABody"/>
        <w:rPr>
          <w:rFonts w:ascii="Georgia" w:hAnsi="Georgia"/>
          <w:color w:val="auto"/>
          <w:sz w:val="24"/>
          <w:szCs w:val="24"/>
        </w:rPr>
      </w:pPr>
    </w:p>
    <w:p w:rsidR="00E138D6" w:rsidRDefault="00E138D6" w:rsidP="0075528A">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Specific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Measurable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Attainable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Realistic (5 points)</w:t>
      </w:r>
    </w:p>
    <w:p w:rsidR="00E138D6" w:rsidRDefault="00E138D6" w:rsidP="00E138D6">
      <w:pPr>
        <w:pStyle w:val="FFABody"/>
        <w:numPr>
          <w:ilvl w:val="0"/>
          <w:numId w:val="4"/>
        </w:numPr>
        <w:rPr>
          <w:rFonts w:ascii="Georgia" w:hAnsi="Georgia"/>
          <w:color w:val="auto"/>
          <w:sz w:val="24"/>
          <w:szCs w:val="24"/>
        </w:rPr>
      </w:pPr>
      <w:r>
        <w:rPr>
          <w:rFonts w:ascii="Georgia" w:hAnsi="Georgia"/>
          <w:color w:val="auto"/>
          <w:sz w:val="24"/>
          <w:szCs w:val="24"/>
        </w:rPr>
        <w:t>Time Stamped (5 points)</w:t>
      </w:r>
    </w:p>
    <w:p w:rsidR="00E138D6" w:rsidRDefault="00E138D6" w:rsidP="00E138D6">
      <w:pPr>
        <w:pStyle w:val="FFABody"/>
        <w:rPr>
          <w:rFonts w:ascii="Georgia" w:hAnsi="Georgia"/>
          <w:color w:val="auto"/>
          <w:sz w:val="24"/>
          <w:szCs w:val="24"/>
        </w:rPr>
      </w:pPr>
    </w:p>
    <w:sdt>
      <w:sdtPr>
        <w:rPr>
          <w:color w:val="auto"/>
          <w:sz w:val="24"/>
          <w:szCs w:val="24"/>
        </w:rPr>
        <w:id w:val="-578756417"/>
        <w:placeholder>
          <w:docPart w:val="57BCEBEEAA4A45CFBFC04AB2D3EE60A6"/>
        </w:placeholder>
        <w:showingPlcHdr/>
      </w:sdtPr>
      <w:sdtEndPr>
        <w:rPr>
          <w:rFonts w:ascii="Georgia" w:hAnsi="Georgia"/>
        </w:rPr>
      </w:sdtEndPr>
      <w:sdtContent>
        <w:p w:rsidR="00E138D6" w:rsidRDefault="00E138D6" w:rsidP="00E138D6">
          <w:pPr>
            <w:pStyle w:val="FFABody"/>
          </w:pPr>
          <w:r w:rsidRPr="00356617">
            <w:rPr>
              <w:rStyle w:val="PlaceholderText"/>
              <w:rFonts w:ascii="Times New Roman" w:hAnsi="Times New Roman" w:cs="Times New Roman"/>
              <w:color w:val="auto"/>
              <w:sz w:val="24"/>
              <w:szCs w:val="24"/>
            </w:rPr>
            <w:t>Type answer here. 320 maximum words.</w:t>
          </w:r>
        </w:p>
      </w:sdtContent>
    </w:sdt>
    <w:p w:rsidR="00E138D6" w:rsidRDefault="00E138D6">
      <w:pPr>
        <w:rPr>
          <w:rFonts w:ascii="Georgia" w:hAnsi="Georgia" w:cs="Lasiver-Regular"/>
        </w:rPr>
      </w:pPr>
      <w:r>
        <w:rPr>
          <w:rFonts w:ascii="Georgia" w:hAnsi="Georgia"/>
        </w:rPr>
        <w:br w:type="page"/>
      </w:r>
    </w:p>
    <w:p w:rsidR="00E138D6" w:rsidRDefault="00E138D6" w:rsidP="00E138D6">
      <w:pPr>
        <w:pStyle w:val="FFABody"/>
        <w:rPr>
          <w:rFonts w:ascii="Georgia" w:hAnsi="Georgia"/>
          <w:b/>
          <w:color w:val="auto"/>
          <w:sz w:val="24"/>
          <w:szCs w:val="24"/>
        </w:rPr>
      </w:pPr>
      <w:r>
        <w:rPr>
          <w:rFonts w:ascii="Georgia" w:hAnsi="Georgia"/>
          <w:b/>
          <w:color w:val="auto"/>
          <w:sz w:val="24"/>
          <w:szCs w:val="24"/>
        </w:rPr>
        <w:lastRenderedPageBreak/>
        <w:t>List the steps and process your chapter used to accomplish your objectives. (Max. 640 Words) (25 Points)</w:t>
      </w:r>
    </w:p>
    <w:p w:rsidR="00E138D6" w:rsidRDefault="00E138D6" w:rsidP="00E138D6">
      <w:pPr>
        <w:pStyle w:val="FFABody"/>
        <w:rPr>
          <w:rFonts w:ascii="Georgia" w:hAnsi="Georgia"/>
          <w:color w:val="auto"/>
          <w:sz w:val="24"/>
          <w:szCs w:val="24"/>
        </w:rPr>
      </w:pPr>
    </w:p>
    <w:p w:rsidR="00E138D6" w:rsidRDefault="00E138D6" w:rsidP="00E138D6">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o will perform the duties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at needs to be accomplished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n did items need to be completed to meet the goal? (5 points)</w:t>
      </w:r>
    </w:p>
    <w:p w:rsidR="00E138D6" w:rsidRDefault="00E138D6" w:rsidP="00E138D6">
      <w:pPr>
        <w:pStyle w:val="FFABody"/>
        <w:numPr>
          <w:ilvl w:val="0"/>
          <w:numId w:val="5"/>
        </w:numPr>
        <w:rPr>
          <w:rFonts w:ascii="Georgia" w:hAnsi="Georgia"/>
          <w:color w:val="auto"/>
          <w:sz w:val="24"/>
          <w:szCs w:val="24"/>
        </w:rPr>
      </w:pPr>
      <w:r>
        <w:rPr>
          <w:rFonts w:ascii="Georgia" w:hAnsi="Georgia"/>
          <w:color w:val="auto"/>
          <w:sz w:val="24"/>
          <w:szCs w:val="24"/>
        </w:rPr>
        <w:t>Where did the ac</w:t>
      </w:r>
      <w:r w:rsidR="00052F7B">
        <w:rPr>
          <w:rFonts w:ascii="Georgia" w:hAnsi="Georgia"/>
          <w:color w:val="auto"/>
          <w:sz w:val="24"/>
          <w:szCs w:val="24"/>
        </w:rPr>
        <w:t>tivity take place? (5 points)</w:t>
      </w:r>
    </w:p>
    <w:p w:rsidR="00052F7B" w:rsidRDefault="00052F7B" w:rsidP="00E138D6">
      <w:pPr>
        <w:pStyle w:val="FFABody"/>
        <w:numPr>
          <w:ilvl w:val="0"/>
          <w:numId w:val="5"/>
        </w:numPr>
        <w:rPr>
          <w:rFonts w:ascii="Georgia" w:hAnsi="Georgia"/>
          <w:color w:val="auto"/>
          <w:sz w:val="24"/>
          <w:szCs w:val="24"/>
        </w:rPr>
      </w:pPr>
      <w:r>
        <w:rPr>
          <w:rFonts w:ascii="Georgia" w:hAnsi="Georgia"/>
          <w:color w:val="auto"/>
          <w:sz w:val="24"/>
          <w:szCs w:val="24"/>
        </w:rPr>
        <w:t>How did the chapter implement the goal to accomplish this activity? (5 points)</w:t>
      </w:r>
    </w:p>
    <w:p w:rsidR="00052F7B" w:rsidRDefault="00052F7B" w:rsidP="00052F7B">
      <w:pPr>
        <w:pStyle w:val="FFABody"/>
        <w:rPr>
          <w:rFonts w:ascii="Georgia" w:hAnsi="Georgia"/>
          <w:color w:val="auto"/>
          <w:sz w:val="24"/>
          <w:szCs w:val="24"/>
        </w:rPr>
      </w:pPr>
    </w:p>
    <w:sdt>
      <w:sdtPr>
        <w:rPr>
          <w:color w:val="auto"/>
          <w:sz w:val="24"/>
          <w:szCs w:val="24"/>
        </w:rPr>
        <w:id w:val="2081554016"/>
        <w:placeholder>
          <w:docPart w:val="C3237C645AA64C76A867D414F9125471"/>
        </w:placeholder>
        <w:showingPlcHdr/>
      </w:sdtPr>
      <w:sdtEndPr>
        <w:rPr>
          <w:rFonts w:ascii="Georgia" w:hAnsi="Georgia"/>
        </w:rPr>
      </w:sdtEndPr>
      <w:sdtContent>
        <w:p w:rsidR="00052F7B" w:rsidRDefault="00052F7B" w:rsidP="00052F7B">
          <w:pPr>
            <w:pStyle w:val="FFABody"/>
          </w:pPr>
          <w:r w:rsidRPr="00356617">
            <w:rPr>
              <w:rStyle w:val="PlaceholderText"/>
              <w:rFonts w:ascii="Times New Roman" w:hAnsi="Times New Roman" w:cs="Times New Roman"/>
              <w:color w:val="auto"/>
              <w:sz w:val="24"/>
              <w:szCs w:val="24"/>
            </w:rPr>
            <w:t>Type answer here. 320 maximum words.</w:t>
          </w:r>
        </w:p>
      </w:sdtContent>
    </w:sdt>
    <w:p w:rsidR="00052F7B" w:rsidRDefault="00052F7B">
      <w:pPr>
        <w:rPr>
          <w:rFonts w:ascii="Georgia" w:hAnsi="Georgia" w:cs="Lasiver-Regular"/>
        </w:rPr>
      </w:pPr>
      <w:r>
        <w:rPr>
          <w:rFonts w:ascii="Georgia" w:hAnsi="Georgia"/>
        </w:rPr>
        <w:br w:type="page"/>
      </w:r>
    </w:p>
    <w:p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 xml:space="preserve">How did your </w:t>
      </w:r>
      <w:r w:rsidR="00F71625">
        <w:rPr>
          <w:rFonts w:ascii="Georgia" w:hAnsi="Georgia"/>
          <w:b/>
          <w:color w:val="auto"/>
          <w:sz w:val="24"/>
          <w:szCs w:val="24"/>
        </w:rPr>
        <w:t>safety</w:t>
      </w:r>
      <w:r>
        <w:rPr>
          <w:rFonts w:ascii="Georgia" w:hAnsi="Georgia"/>
          <w:b/>
          <w:color w:val="auto"/>
          <w:sz w:val="24"/>
          <w:szCs w:val="24"/>
        </w:rPr>
        <w:t xml:space="preserve"> activities include FFA members, school, and the community throughout the entire process? (Max. 320 words) (40 Points)</w:t>
      </w:r>
    </w:p>
    <w:p w:rsidR="00052F7B" w:rsidRDefault="00052F7B" w:rsidP="00052F7B">
      <w:pPr>
        <w:pStyle w:val="FFABody"/>
        <w:rPr>
          <w:rFonts w:ascii="Georgia" w:hAnsi="Georgia"/>
          <w:color w:val="auto"/>
          <w:sz w:val="24"/>
          <w:szCs w:val="24"/>
        </w:rPr>
      </w:pPr>
    </w:p>
    <w:p w:rsidR="00052F7B" w:rsidRDefault="00F71625" w:rsidP="00052F7B">
      <w:pPr>
        <w:pStyle w:val="FFABody"/>
        <w:rPr>
          <w:rFonts w:ascii="Georgia" w:hAnsi="Georgia"/>
          <w:color w:val="auto"/>
          <w:sz w:val="24"/>
          <w:szCs w:val="24"/>
        </w:rPr>
      </w:pPr>
      <w:r>
        <w:rPr>
          <w:rFonts w:ascii="Georgia" w:hAnsi="Georgia"/>
          <w:color w:val="auto"/>
          <w:sz w:val="24"/>
          <w:szCs w:val="24"/>
        </w:rPr>
        <w:t xml:space="preserve">Rural safety </w:t>
      </w:r>
      <w:r w:rsidR="00052F7B">
        <w:rPr>
          <w:rFonts w:ascii="Georgia" w:hAnsi="Georgia"/>
          <w:color w:val="auto"/>
          <w:sz w:val="24"/>
          <w:szCs w:val="24"/>
        </w:rPr>
        <w:t>activities were responsible for “bringing the community together.”</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All activities were member drive</w:t>
      </w:r>
      <w:r w:rsidR="004A5C15">
        <w:rPr>
          <w:rFonts w:ascii="Georgia" w:hAnsi="Georgia"/>
          <w:color w:val="auto"/>
          <w:sz w:val="24"/>
          <w:szCs w:val="24"/>
        </w:rPr>
        <w:t>n</w:t>
      </w:r>
      <w:r>
        <w:rPr>
          <w:rFonts w:ascii="Georgia" w:hAnsi="Georgia"/>
          <w:color w:val="auto"/>
          <w:sz w:val="24"/>
          <w:szCs w:val="24"/>
        </w:rPr>
        <w:t>. (20 points)</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school groups in the community service efforts. (10 points)</w:t>
      </w:r>
    </w:p>
    <w:p w:rsidR="00052F7B" w:rsidRDefault="00052F7B" w:rsidP="00052F7B">
      <w:pPr>
        <w:pStyle w:val="FFABody"/>
        <w:numPr>
          <w:ilvl w:val="0"/>
          <w:numId w:val="6"/>
        </w:numPr>
        <w:rPr>
          <w:rFonts w:ascii="Georgia" w:hAnsi="Georgia"/>
          <w:color w:val="auto"/>
          <w:sz w:val="24"/>
          <w:szCs w:val="24"/>
        </w:rPr>
      </w:pPr>
      <w:r>
        <w:rPr>
          <w:rFonts w:ascii="Georgia" w:hAnsi="Georgia"/>
          <w:color w:val="auto"/>
          <w:sz w:val="24"/>
          <w:szCs w:val="24"/>
        </w:rPr>
        <w:t>One or more activities involved other community groups in the community service efforts. (10 points)</w:t>
      </w:r>
    </w:p>
    <w:p w:rsidR="00052F7B" w:rsidRDefault="00052F7B" w:rsidP="00052F7B">
      <w:pPr>
        <w:pStyle w:val="FFABody"/>
        <w:rPr>
          <w:rFonts w:ascii="Georgia" w:hAnsi="Georgia"/>
          <w:color w:val="auto"/>
          <w:sz w:val="24"/>
          <w:szCs w:val="24"/>
        </w:rPr>
      </w:pPr>
    </w:p>
    <w:sdt>
      <w:sdtPr>
        <w:rPr>
          <w:color w:val="auto"/>
          <w:sz w:val="24"/>
          <w:szCs w:val="24"/>
        </w:rPr>
        <w:id w:val="-1736393878"/>
        <w:placeholder>
          <w:docPart w:val="213B0074E64E4067BF0FFB2EF4E581FE"/>
        </w:placeholder>
        <w:showingPlcHdr/>
      </w:sdtPr>
      <w:sdtEndPr>
        <w:rPr>
          <w:rFonts w:ascii="Georgia" w:hAnsi="Georgia"/>
        </w:rPr>
      </w:sdtEndPr>
      <w:sdtContent>
        <w:p w:rsidR="00052F7B" w:rsidRDefault="00052F7B" w:rsidP="00052F7B">
          <w:pPr>
            <w:pStyle w:val="FFABody"/>
          </w:pPr>
          <w:r w:rsidRPr="00356617">
            <w:rPr>
              <w:rStyle w:val="PlaceholderText"/>
              <w:rFonts w:ascii="Times New Roman" w:hAnsi="Times New Roman" w:cs="Times New Roman"/>
              <w:color w:val="auto"/>
              <w:sz w:val="24"/>
              <w:szCs w:val="24"/>
            </w:rPr>
            <w:t>Type answer here. 320 maximum words.</w:t>
          </w:r>
        </w:p>
      </w:sdtContent>
    </w:sdt>
    <w:p w:rsidR="00052F7B" w:rsidRDefault="00052F7B">
      <w:pPr>
        <w:rPr>
          <w:rFonts w:ascii="Georgia" w:hAnsi="Georgia" w:cs="Lasiver-Regular"/>
        </w:rPr>
      </w:pPr>
      <w:r>
        <w:rPr>
          <w:rFonts w:ascii="Georgia" w:hAnsi="Georgia"/>
        </w:rPr>
        <w:br w:type="page"/>
      </w:r>
    </w:p>
    <w:p w:rsidR="00052F7B" w:rsidRDefault="00052F7B" w:rsidP="00052F7B">
      <w:pPr>
        <w:pStyle w:val="FFABody"/>
        <w:rPr>
          <w:rFonts w:ascii="Georgia" w:hAnsi="Georgia"/>
          <w:b/>
          <w:color w:val="auto"/>
          <w:sz w:val="24"/>
          <w:szCs w:val="24"/>
        </w:rPr>
      </w:pPr>
      <w:r>
        <w:rPr>
          <w:rFonts w:ascii="Georgia" w:hAnsi="Georgia"/>
          <w:b/>
          <w:color w:val="auto"/>
          <w:sz w:val="24"/>
          <w:szCs w:val="24"/>
        </w:rPr>
        <w:lastRenderedPageBreak/>
        <w:t>W</w:t>
      </w:r>
      <w:r w:rsidR="004A5C15">
        <w:rPr>
          <w:rFonts w:ascii="Georgia" w:hAnsi="Georgia"/>
          <w:b/>
          <w:color w:val="auto"/>
          <w:sz w:val="24"/>
          <w:szCs w:val="24"/>
        </w:rPr>
        <w:t>as the</w:t>
      </w:r>
      <w:r>
        <w:rPr>
          <w:rFonts w:ascii="Georgia" w:hAnsi="Georgia"/>
          <w:b/>
          <w:color w:val="auto"/>
          <w:sz w:val="24"/>
          <w:szCs w:val="24"/>
        </w:rPr>
        <w:t xml:space="preserve"> </w:t>
      </w:r>
      <w:r w:rsidR="004A5C15">
        <w:rPr>
          <w:rFonts w:ascii="Georgia" w:hAnsi="Georgia"/>
          <w:b/>
          <w:color w:val="auto"/>
          <w:sz w:val="24"/>
          <w:szCs w:val="24"/>
        </w:rPr>
        <w:t>program</w:t>
      </w:r>
      <w:r>
        <w:rPr>
          <w:rFonts w:ascii="Georgia" w:hAnsi="Georgia"/>
          <w:b/>
          <w:color w:val="auto"/>
          <w:sz w:val="24"/>
          <w:szCs w:val="24"/>
        </w:rPr>
        <w:t xml:space="preserve"> successful in accomplishing your objectives? How could you have improved the activities? (Max. 640 Words) (60 Points)</w:t>
      </w:r>
    </w:p>
    <w:p w:rsidR="00052F7B" w:rsidRDefault="00052F7B" w:rsidP="00052F7B">
      <w:pPr>
        <w:pStyle w:val="FFABody"/>
        <w:rPr>
          <w:rFonts w:ascii="Georgia" w:hAnsi="Georgia"/>
          <w:b/>
          <w:color w:val="auto"/>
          <w:sz w:val="24"/>
          <w:szCs w:val="24"/>
        </w:rPr>
      </w:pPr>
    </w:p>
    <w:p w:rsidR="00052F7B" w:rsidRDefault="00052F7B" w:rsidP="00052F7B">
      <w:pPr>
        <w:pStyle w:val="FFABody"/>
        <w:rPr>
          <w:rFonts w:ascii="Georgia" w:hAnsi="Georgia"/>
          <w:color w:val="auto"/>
          <w:sz w:val="24"/>
          <w:szCs w:val="24"/>
        </w:rPr>
      </w:pPr>
      <w:r>
        <w:rPr>
          <w:rFonts w:ascii="Georgia" w:hAnsi="Georgia"/>
          <w:color w:val="auto"/>
          <w:sz w:val="24"/>
          <w:szCs w:val="24"/>
        </w:rPr>
        <w:t>Results/evaluation should show:</w:t>
      </w:r>
    </w:p>
    <w:p w:rsidR="00052F7B" w:rsidRDefault="00052F7B" w:rsidP="00052F7B">
      <w:pPr>
        <w:pStyle w:val="FFABody"/>
        <w:numPr>
          <w:ilvl w:val="0"/>
          <w:numId w:val="7"/>
        </w:numPr>
        <w:rPr>
          <w:rFonts w:ascii="Georgia" w:hAnsi="Georgia"/>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 (20 points)</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Who it impacted and how: Describe how the impact affected the intended audience. (20 pts) </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 xml:space="preserve">Educational value: State what was learned from the activity. (10 pts) </w:t>
      </w:r>
    </w:p>
    <w:p w:rsidR="00052F7B" w:rsidRPr="00052F7B" w:rsidRDefault="00052F7B" w:rsidP="00052F7B">
      <w:pPr>
        <w:pStyle w:val="FFABody"/>
        <w:numPr>
          <w:ilvl w:val="0"/>
          <w:numId w:val="7"/>
        </w:numPr>
        <w:rPr>
          <w:rFonts w:ascii="Georgia" w:hAnsi="Georgia"/>
          <w:color w:val="auto"/>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 (10 pts)</w:t>
      </w:r>
    </w:p>
    <w:p w:rsidR="00052F7B" w:rsidRDefault="00052F7B" w:rsidP="00052F7B">
      <w:pPr>
        <w:pStyle w:val="FFABody"/>
        <w:rPr>
          <w:rFonts w:ascii="Georgia" w:hAnsi="Georgia"/>
          <w:sz w:val="24"/>
          <w:szCs w:val="24"/>
        </w:rPr>
      </w:pPr>
    </w:p>
    <w:sdt>
      <w:sdtPr>
        <w:rPr>
          <w:color w:val="auto"/>
          <w:sz w:val="24"/>
          <w:szCs w:val="24"/>
        </w:rPr>
        <w:id w:val="-2100939158"/>
        <w:placeholder>
          <w:docPart w:val="427E38F73B4642F1BE3D54EE6E0E1666"/>
        </w:placeholder>
        <w:showingPlcHdr/>
      </w:sdtPr>
      <w:sdtEndPr>
        <w:rPr>
          <w:rFonts w:ascii="Georgia" w:hAnsi="Georgia"/>
        </w:rPr>
      </w:sdtEndPr>
      <w:sdtContent>
        <w:p w:rsidR="00052F7B" w:rsidRDefault="00052F7B" w:rsidP="00052F7B">
          <w:pPr>
            <w:pStyle w:val="FFABody"/>
            <w:rPr>
              <w:sz w:val="24"/>
              <w:szCs w:val="24"/>
            </w:rPr>
          </w:pPr>
          <w:r w:rsidRPr="00356617">
            <w:rPr>
              <w:rStyle w:val="PlaceholderText"/>
              <w:rFonts w:ascii="Times New Roman" w:hAnsi="Times New Roman" w:cs="Times New Roman"/>
              <w:color w:val="auto"/>
              <w:sz w:val="24"/>
              <w:szCs w:val="24"/>
            </w:rPr>
            <w:t>Type answer here. 320 maximum words.</w:t>
          </w:r>
        </w:p>
      </w:sdtContent>
    </w:sdt>
    <w:p w:rsidR="00052F7B" w:rsidRPr="00052F7B" w:rsidRDefault="00052F7B" w:rsidP="00052F7B">
      <w:pPr>
        <w:rPr>
          <w:rFonts w:ascii="Georgia" w:hAnsi="Georgia"/>
        </w:rPr>
      </w:pPr>
      <w:bookmarkStart w:id="0" w:name="_GoBack"/>
      <w:bookmarkEnd w:id="0"/>
    </w:p>
    <w:sectPr w:rsidR="00052F7B" w:rsidRPr="00052F7B" w:rsidSect="00791DD2">
      <w:footerReference w:type="default" r:id="rId8"/>
      <w:headerReference w:type="first" r:id="rId9"/>
      <w:footerReference w:type="first" r:id="rId10"/>
      <w:pgSz w:w="12240" w:h="15840" w:code="1"/>
      <w:pgMar w:top="1440" w:right="1440" w:bottom="1440" w:left="1440" w:header="144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627" w:rsidRDefault="00AA3627" w:rsidP="008D333D">
      <w:r>
        <w:separator/>
      </w:r>
    </w:p>
  </w:endnote>
  <w:endnote w:type="continuationSeparator" w:id="0">
    <w:p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474D84" w:rsidP="00D77246"/>
  <w:p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54656" behindDoc="0" locked="0" layoutInCell="1" allowOverlap="1">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627" w:rsidRDefault="00AA3627" w:rsidP="008D333D">
      <w:r>
        <w:separator/>
      </w:r>
    </w:p>
  </w:footnote>
  <w:footnote w:type="continuationSeparator" w:id="0">
    <w:p w:rsidR="00AA3627" w:rsidRDefault="00AA3627" w:rsidP="008D33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60800" behindDoc="0" locked="0" layoutInCell="1" allowOverlap="1">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rsidR="00474D84" w:rsidRDefault="00474D84"/>
  <w:p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57538087"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2"/>
  </w:num>
  <w:num w:numId="5">
    <w:abstractNumId w:val="6"/>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formsDesign/>
  <w:documentProtection w:edit="forms" w:enforcement="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NTKyMDU1NLK0NDZX0lEKTi0uzszPAykwrAUADGUtiiwAAAA="/>
  </w:docVars>
  <w:rsids>
    <w:rsidRoot w:val="008D333D"/>
    <w:rsid w:val="00021BC3"/>
    <w:rsid w:val="00052F7B"/>
    <w:rsid w:val="002051FE"/>
    <w:rsid w:val="002C7619"/>
    <w:rsid w:val="00304E94"/>
    <w:rsid w:val="00334D67"/>
    <w:rsid w:val="00342277"/>
    <w:rsid w:val="00356617"/>
    <w:rsid w:val="00373BE1"/>
    <w:rsid w:val="00391C87"/>
    <w:rsid w:val="003F03CD"/>
    <w:rsid w:val="003F3848"/>
    <w:rsid w:val="0041507D"/>
    <w:rsid w:val="00474D84"/>
    <w:rsid w:val="004A5C15"/>
    <w:rsid w:val="004B3BFD"/>
    <w:rsid w:val="004B49FD"/>
    <w:rsid w:val="004C5ECD"/>
    <w:rsid w:val="0051122E"/>
    <w:rsid w:val="00512784"/>
    <w:rsid w:val="005D77F6"/>
    <w:rsid w:val="0064789F"/>
    <w:rsid w:val="006557D8"/>
    <w:rsid w:val="0069190E"/>
    <w:rsid w:val="00691DA1"/>
    <w:rsid w:val="006C4320"/>
    <w:rsid w:val="0075528A"/>
    <w:rsid w:val="00760FEF"/>
    <w:rsid w:val="00791DD2"/>
    <w:rsid w:val="007C1FE5"/>
    <w:rsid w:val="00807249"/>
    <w:rsid w:val="00821FF5"/>
    <w:rsid w:val="00860764"/>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C2677"/>
    <w:rsid w:val="00B233CD"/>
    <w:rsid w:val="00C64EF2"/>
    <w:rsid w:val="00C92861"/>
    <w:rsid w:val="00D77246"/>
    <w:rsid w:val="00DD5AD3"/>
    <w:rsid w:val="00E138D6"/>
    <w:rsid w:val="00F71625"/>
    <w:rsid w:val="00F71FBD"/>
    <w:rsid w:val="00F72A91"/>
    <w:rsid w:val="00FB7172"/>
    <w:rsid w:val="00FC3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080DFB09A774003AC0D352DD77A8D10"/>
        <w:category>
          <w:name w:val="General"/>
          <w:gallery w:val="placeholder"/>
        </w:category>
        <w:types>
          <w:type w:val="bbPlcHdr"/>
        </w:types>
        <w:behaviors>
          <w:behavior w:val="content"/>
        </w:behaviors>
        <w:guid w:val="{8C360B15-CF3F-4DB1-B427-AB0D1E10DE98}"/>
      </w:docPartPr>
      <w:docPartBody>
        <w:p w:rsidR="00E56139" w:rsidRDefault="00E56139" w:rsidP="00E56139">
          <w:pPr>
            <w:pStyle w:val="C080DFB09A774003AC0D352DD77A8D1011"/>
          </w:pPr>
          <w:r>
            <w:rPr>
              <w:rStyle w:val="PlaceholderText"/>
              <w:color w:val="3B3838" w:themeColor="background2" w:themeShade="40"/>
              <w:sz w:val="22"/>
              <w:szCs w:val="24"/>
            </w:rPr>
            <w:t xml:space="preserve">Enter </w:t>
          </w:r>
          <w:r w:rsidRPr="00821FF5">
            <w:rPr>
              <w:rStyle w:val="PlaceholderText"/>
              <w:color w:val="3B3838" w:themeColor="background2" w:themeShade="40"/>
              <w:sz w:val="22"/>
              <w:szCs w:val="24"/>
            </w:rPr>
            <w:t>Chapter Name Here</w:t>
          </w:r>
        </w:p>
      </w:docPartBody>
    </w:docPart>
    <w:docPart>
      <w:docPartPr>
        <w:name w:val="0FE3B50FF5054E00803E96BBE8B4E43A"/>
        <w:category>
          <w:name w:val="General"/>
          <w:gallery w:val="placeholder"/>
        </w:category>
        <w:types>
          <w:type w:val="bbPlcHdr"/>
        </w:types>
        <w:behaviors>
          <w:behavior w:val="content"/>
        </w:behaviors>
        <w:guid w:val="{384CF6B1-9ED0-4CCD-8D46-B33639F7C357}"/>
      </w:docPartPr>
      <w:docPartBody>
        <w:p w:rsidR="00E56139" w:rsidRDefault="00E56139" w:rsidP="00E56139">
          <w:pPr>
            <w:pStyle w:val="0FE3B50FF5054E00803E96BBE8B4E43A11"/>
          </w:pPr>
          <w:r>
            <w:rPr>
              <w:rStyle w:val="PlaceholderText"/>
              <w:color w:val="3B3838" w:themeColor="background2" w:themeShade="40"/>
              <w:sz w:val="22"/>
              <w:szCs w:val="24"/>
            </w:rPr>
            <w:t>Enter Phone</w:t>
          </w:r>
          <w:r w:rsidRPr="00821FF5">
            <w:rPr>
              <w:rStyle w:val="PlaceholderText"/>
              <w:color w:val="3B3838" w:themeColor="background2" w:themeShade="40"/>
              <w:sz w:val="22"/>
              <w:szCs w:val="24"/>
            </w:rPr>
            <w:t xml:space="preserve"> Here</w:t>
          </w:r>
        </w:p>
      </w:docPartBody>
    </w:docPart>
    <w:docPart>
      <w:docPartPr>
        <w:name w:val="D7E26B63011D45F383FA698E8126ADA8"/>
        <w:category>
          <w:name w:val="General"/>
          <w:gallery w:val="placeholder"/>
        </w:category>
        <w:types>
          <w:type w:val="bbPlcHdr"/>
        </w:types>
        <w:behaviors>
          <w:behavior w:val="content"/>
        </w:behaviors>
        <w:guid w:val="{634BA3DA-D690-4BA4-98FA-EB71FF612503}"/>
      </w:docPartPr>
      <w:docPartBody>
        <w:p w:rsidR="00E56139" w:rsidRDefault="00E56139" w:rsidP="00E56139">
          <w:pPr>
            <w:pStyle w:val="D7E26B63011D45F383FA698E8126ADA811"/>
          </w:pPr>
          <w:r>
            <w:rPr>
              <w:rStyle w:val="PlaceholderText"/>
              <w:color w:val="3B3838" w:themeColor="background2" w:themeShade="40"/>
              <w:sz w:val="22"/>
              <w:szCs w:val="24"/>
            </w:rPr>
            <w:t>Enter Email</w:t>
          </w:r>
          <w:r w:rsidRPr="00821FF5">
            <w:rPr>
              <w:rStyle w:val="PlaceholderText"/>
              <w:color w:val="3B3838" w:themeColor="background2" w:themeShade="40"/>
              <w:sz w:val="22"/>
              <w:szCs w:val="24"/>
            </w:rPr>
            <w:t xml:space="preserve"> Here</w:t>
          </w:r>
        </w:p>
      </w:docPartBody>
    </w:docPart>
    <w:docPart>
      <w:docPartPr>
        <w:name w:val="65464A1DF7FD485C951FCCEB42B17F73"/>
        <w:category>
          <w:name w:val="General"/>
          <w:gallery w:val="placeholder"/>
        </w:category>
        <w:types>
          <w:type w:val="bbPlcHdr"/>
        </w:types>
        <w:behaviors>
          <w:behavior w:val="content"/>
        </w:behaviors>
        <w:guid w:val="{E588D5F3-0E9D-44B0-948A-E51BCD1A4661}"/>
      </w:docPartPr>
      <w:docPartBody>
        <w:p w:rsidR="00E56139" w:rsidRDefault="00E56139" w:rsidP="00E56139">
          <w:pPr>
            <w:pStyle w:val="65464A1DF7FD485C951FCCEB42B17F7310"/>
          </w:pPr>
          <w:r w:rsidRPr="00356617">
            <w:rPr>
              <w:color w:val="3B3838" w:themeColor="background2" w:themeShade="40"/>
              <w:sz w:val="22"/>
              <w:szCs w:val="22"/>
            </w:rPr>
            <w:t>Enter</w:t>
          </w:r>
          <w:r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Address Here</w:t>
          </w:r>
        </w:p>
      </w:docPartBody>
    </w:docPart>
    <w:docPart>
      <w:docPartPr>
        <w:name w:val="439A62541CDC40E689858FD38A0EB6E9"/>
        <w:category>
          <w:name w:val="General"/>
          <w:gallery w:val="placeholder"/>
        </w:category>
        <w:types>
          <w:type w:val="bbPlcHdr"/>
        </w:types>
        <w:behaviors>
          <w:behavior w:val="content"/>
        </w:behaviors>
        <w:guid w:val="{DC565F18-C00D-4666-AD11-DCC3FBB5732F}"/>
      </w:docPartPr>
      <w:docPartBody>
        <w:p w:rsidR="00E56139" w:rsidRDefault="00E56139" w:rsidP="00E56139">
          <w:pPr>
            <w:pStyle w:val="439A62541CDC40E689858FD38A0EB6E910"/>
          </w:pPr>
          <w:r w:rsidRPr="00356617">
            <w:rPr>
              <w:color w:val="3B3838" w:themeColor="background2" w:themeShade="40"/>
              <w:sz w:val="22"/>
              <w:szCs w:val="22"/>
            </w:rPr>
            <w:t>Enter</w:t>
          </w:r>
          <w:r w:rsidRPr="00356617">
            <w:rPr>
              <w:rStyle w:val="PlaceholderText"/>
              <w:color w:val="3B3838" w:themeColor="background2" w:themeShade="40"/>
              <w:sz w:val="22"/>
              <w:szCs w:val="22"/>
            </w:rPr>
            <w:t xml:space="preserve"> </w:t>
          </w:r>
          <w:r w:rsidRPr="00356617">
            <w:rPr>
              <w:rStyle w:val="PlaceholderText"/>
              <w:color w:val="3B3838" w:themeColor="background2" w:themeShade="40"/>
              <w:sz w:val="22"/>
              <w:szCs w:val="24"/>
            </w:rPr>
            <w:t xml:space="preserve">Safety </w:t>
          </w:r>
          <w:r>
            <w:rPr>
              <w:rStyle w:val="PlaceholderText"/>
              <w:color w:val="3B3838" w:themeColor="background2" w:themeShade="40"/>
              <w:sz w:val="22"/>
              <w:szCs w:val="24"/>
            </w:rPr>
            <w:t>Project Theme</w:t>
          </w:r>
          <w:r w:rsidRPr="00821FF5">
            <w:rPr>
              <w:rStyle w:val="PlaceholderText"/>
              <w:color w:val="3B3838" w:themeColor="background2" w:themeShade="40"/>
              <w:sz w:val="22"/>
              <w:szCs w:val="24"/>
            </w:rPr>
            <w:t xml:space="preserve"> Here</w:t>
          </w:r>
        </w:p>
      </w:docPartBody>
    </w:docPart>
    <w:docPart>
      <w:docPartPr>
        <w:name w:val="6D0ED13DAAA64ED084B688318E4B0168"/>
        <w:category>
          <w:name w:val="General"/>
          <w:gallery w:val="placeholder"/>
        </w:category>
        <w:types>
          <w:type w:val="bbPlcHdr"/>
        </w:types>
        <w:behaviors>
          <w:behavior w:val="content"/>
        </w:behaviors>
        <w:guid w:val="{8C618C4B-4170-42DD-9CDB-C8E7B1C057ED}"/>
      </w:docPartPr>
      <w:docPartBody>
        <w:p w:rsidR="00E56139" w:rsidRDefault="00E56139" w:rsidP="00E56139">
          <w:pPr>
            <w:pStyle w:val="6D0ED13DAAA64ED084B688318E4B01684"/>
          </w:pPr>
          <w:r w:rsidRPr="00807249">
            <w:rPr>
              <w:rStyle w:val="PlaceholderText"/>
              <w:rFonts w:cs="Times New Roman"/>
              <w:color w:val="auto"/>
              <w:sz w:val="24"/>
              <w:szCs w:val="24"/>
            </w:rPr>
            <w:t>Type answer here. 320 maximum words.</w:t>
          </w:r>
        </w:p>
      </w:docPartBody>
    </w:docPart>
    <w:docPart>
      <w:docPartPr>
        <w:name w:val="57BCEBEEAA4A45CFBFC04AB2D3EE60A6"/>
        <w:category>
          <w:name w:val="General"/>
          <w:gallery w:val="placeholder"/>
        </w:category>
        <w:types>
          <w:type w:val="bbPlcHdr"/>
        </w:types>
        <w:behaviors>
          <w:behavior w:val="content"/>
        </w:behaviors>
        <w:guid w:val="{87CAE0F7-680D-4840-A7C4-88050B035B7B}"/>
      </w:docPartPr>
      <w:docPartBody>
        <w:p w:rsidR="00E56139" w:rsidRDefault="00E56139" w:rsidP="00E56139">
          <w:pPr>
            <w:pStyle w:val="57BCEBEEAA4A45CFBFC04AB2D3EE60A62"/>
          </w:pPr>
          <w:r w:rsidRPr="00807249">
            <w:rPr>
              <w:rStyle w:val="PlaceholderText"/>
              <w:rFonts w:cs="Times New Roman"/>
              <w:color w:val="auto"/>
              <w:sz w:val="24"/>
              <w:szCs w:val="24"/>
            </w:rPr>
            <w:t>Type answer here. 320 maximum words.</w:t>
          </w:r>
        </w:p>
      </w:docPartBody>
    </w:docPart>
    <w:docPart>
      <w:docPartPr>
        <w:name w:val="C3237C645AA64C76A867D414F9125471"/>
        <w:category>
          <w:name w:val="General"/>
          <w:gallery w:val="placeholder"/>
        </w:category>
        <w:types>
          <w:type w:val="bbPlcHdr"/>
        </w:types>
        <w:behaviors>
          <w:behavior w:val="content"/>
        </w:behaviors>
        <w:guid w:val="{8CE1259C-9BEF-438E-91AF-4FA80798E264}"/>
      </w:docPartPr>
      <w:docPartBody>
        <w:p w:rsidR="00E56139" w:rsidRDefault="00E56139" w:rsidP="00E56139">
          <w:pPr>
            <w:pStyle w:val="C3237C645AA64C76A867D414F91254712"/>
          </w:pPr>
          <w:r w:rsidRPr="00807249">
            <w:rPr>
              <w:rStyle w:val="PlaceholderText"/>
              <w:rFonts w:cs="Times New Roman"/>
              <w:color w:val="auto"/>
              <w:sz w:val="24"/>
              <w:szCs w:val="24"/>
            </w:rPr>
            <w:t>Type answer here. 320 maximum words.</w:t>
          </w:r>
        </w:p>
      </w:docPartBody>
    </w:docPart>
    <w:docPart>
      <w:docPartPr>
        <w:name w:val="213B0074E64E4067BF0FFB2EF4E581FE"/>
        <w:category>
          <w:name w:val="General"/>
          <w:gallery w:val="placeholder"/>
        </w:category>
        <w:types>
          <w:type w:val="bbPlcHdr"/>
        </w:types>
        <w:behaviors>
          <w:behavior w:val="content"/>
        </w:behaviors>
        <w:guid w:val="{C4F5BDB2-320B-46F3-A96C-1B7A51A86C07}"/>
      </w:docPartPr>
      <w:docPartBody>
        <w:p w:rsidR="00E56139" w:rsidRDefault="00E56139" w:rsidP="00E56139">
          <w:pPr>
            <w:pStyle w:val="213B0074E64E4067BF0FFB2EF4E581FE2"/>
          </w:pPr>
          <w:r w:rsidRPr="00807249">
            <w:rPr>
              <w:rStyle w:val="PlaceholderText"/>
              <w:rFonts w:cs="Times New Roman"/>
              <w:color w:val="auto"/>
              <w:sz w:val="24"/>
              <w:szCs w:val="24"/>
            </w:rPr>
            <w:t>Type answer here. 320 maximum words.</w:t>
          </w:r>
        </w:p>
      </w:docPartBody>
    </w:docPart>
    <w:docPart>
      <w:docPartPr>
        <w:name w:val="427E38F73B4642F1BE3D54EE6E0E1666"/>
        <w:category>
          <w:name w:val="General"/>
          <w:gallery w:val="placeholder"/>
        </w:category>
        <w:types>
          <w:type w:val="bbPlcHdr"/>
        </w:types>
        <w:behaviors>
          <w:behavior w:val="content"/>
        </w:behaviors>
        <w:guid w:val="{7DEEFC9E-79F3-486C-A145-2F7D57AB4C91}"/>
      </w:docPartPr>
      <w:docPartBody>
        <w:p w:rsidR="00E56139" w:rsidRDefault="00E56139" w:rsidP="00E56139">
          <w:pPr>
            <w:pStyle w:val="427E38F73B4642F1BE3D54EE6E0E16662"/>
          </w:pPr>
          <w:r w:rsidRPr="00807249">
            <w:rPr>
              <w:rStyle w:val="PlaceholderText"/>
              <w:rFonts w:cs="Times New Roman"/>
              <w:color w:val="auto"/>
              <w:sz w:val="24"/>
              <w:szCs w:val="24"/>
            </w:rPr>
            <w:t>Type answer here. 320 maximum 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50E8"/>
    <w:rsid w:val="00E56139"/>
    <w:rsid w:val="00FE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6139"/>
    <w:rPr>
      <w:color w:val="808080"/>
    </w:rPr>
  </w:style>
  <w:style w:type="paragraph" w:customStyle="1" w:styleId="C080DFB09A774003AC0D352DD77A8D10">
    <w:name w:val="C080DFB09A774003AC0D352DD77A8D10"/>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C6F8017AC2141489F5E53AD2E964BAE">
    <w:name w:val="CC6F8017AC2141489F5E53AD2E964BAE"/>
    <w:rsid w:val="00FE50E8"/>
  </w:style>
  <w:style w:type="paragraph" w:customStyle="1" w:styleId="0FE3B50FF5054E00803E96BBE8B4E43A">
    <w:name w:val="0FE3B50FF5054E00803E96BBE8B4E43A"/>
    <w:rsid w:val="00FE50E8"/>
  </w:style>
  <w:style w:type="paragraph" w:customStyle="1" w:styleId="D7E26B63011D45F383FA698E8126ADA8">
    <w:name w:val="D7E26B63011D45F383FA698E8126ADA8"/>
    <w:rsid w:val="00FE50E8"/>
  </w:style>
  <w:style w:type="paragraph" w:customStyle="1" w:styleId="80D5147B96A84B76A70C363672A1AB14">
    <w:name w:val="80D5147B96A84B76A70C363672A1AB14"/>
    <w:rsid w:val="00FE50E8"/>
  </w:style>
  <w:style w:type="paragraph" w:customStyle="1" w:styleId="46C31317E1A141D493CEE9A5FA58DFE6">
    <w:name w:val="46C31317E1A141D493CEE9A5FA58DFE6"/>
    <w:rsid w:val="00FE50E8"/>
  </w:style>
  <w:style w:type="paragraph" w:customStyle="1" w:styleId="C080DFB09A774003AC0D352DD77A8D101">
    <w:name w:val="C080DFB09A774003AC0D352DD77A8D10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C6F8017AC2141489F5E53AD2E964BAE1">
    <w:name w:val="CC6F8017AC2141489F5E53AD2E964BAE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
    <w:name w:val="0FE3B50FF5054E00803E96BBE8B4E43A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
    <w:name w:val="D7E26B63011D45F383FA698E8126ADA8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1">
    <w:name w:val="80D5147B96A84B76A70C363672A1AB14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1">
    <w:name w:val="46C31317E1A141D493CEE9A5FA58DFE6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
    <w:name w:val="65464A1DF7FD485C951FCCEB42B17F73"/>
    <w:rsid w:val="00FE50E8"/>
  </w:style>
  <w:style w:type="paragraph" w:customStyle="1" w:styleId="439A62541CDC40E689858FD38A0EB6E9">
    <w:name w:val="439A62541CDC40E689858FD38A0EB6E9"/>
    <w:rsid w:val="00FE50E8"/>
  </w:style>
  <w:style w:type="paragraph" w:customStyle="1" w:styleId="C080DFB09A774003AC0D352DD77A8D102">
    <w:name w:val="C080DFB09A774003AC0D352DD77A8D10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
    <w:name w:val="65464A1DF7FD485C951FCCEB42B17F73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2">
    <w:name w:val="0FE3B50FF5054E00803E96BBE8B4E43A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2">
    <w:name w:val="D7E26B63011D45F383FA698E8126ADA8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2">
    <w:name w:val="80D5147B96A84B76A70C363672A1AB14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2">
    <w:name w:val="46C31317E1A141D493CEE9A5FA58DFE6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
    <w:name w:val="439A62541CDC40E689858FD38A0EB6E9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
    <w:name w:val="D2399623902145A18AC651C73EFD73CD"/>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3">
    <w:name w:val="C080DFB09A774003AC0D352DD77A8D10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2">
    <w:name w:val="65464A1DF7FD485C951FCCEB42B17F73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3">
    <w:name w:val="0FE3B50FF5054E00803E96BBE8B4E43A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3">
    <w:name w:val="D7E26B63011D45F383FA698E8126ADA8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3">
    <w:name w:val="80D5147B96A84B76A70C363672A1AB14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3">
    <w:name w:val="46C31317E1A141D493CEE9A5FA58DFE6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2">
    <w:name w:val="439A62541CDC40E689858FD38A0EB6E9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1">
    <w:name w:val="D2399623902145A18AC651C73EFD73CD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4">
    <w:name w:val="C080DFB09A774003AC0D352DD77A8D10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3">
    <w:name w:val="65464A1DF7FD485C951FCCEB42B17F73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4">
    <w:name w:val="0FE3B50FF5054E00803E96BBE8B4E43A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4">
    <w:name w:val="D7E26B63011D45F383FA698E8126ADA8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4">
    <w:name w:val="80D5147B96A84B76A70C363672A1AB14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4">
    <w:name w:val="46C31317E1A141D493CEE9A5FA58DFE6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3">
    <w:name w:val="439A62541CDC40E689858FD38A0EB6E9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2">
    <w:name w:val="D2399623902145A18AC651C73EFD73CD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5">
    <w:name w:val="C080DFB09A774003AC0D352DD77A8D10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4">
    <w:name w:val="65464A1DF7FD485C951FCCEB42B17F73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5">
    <w:name w:val="0FE3B50FF5054E00803E96BBE8B4E43A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5">
    <w:name w:val="D7E26B63011D45F383FA698E8126ADA8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5">
    <w:name w:val="80D5147B96A84B76A70C363672A1AB14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5">
    <w:name w:val="46C31317E1A141D493CEE9A5FA58DFE6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4">
    <w:name w:val="439A62541CDC40E689858FD38A0EB6E9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3">
    <w:name w:val="D2399623902145A18AC651C73EFD73CD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2B913334B5E43918AF1AC0288F9DF0C">
    <w:name w:val="52B913334B5E43918AF1AC0288F9DF0C"/>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6">
    <w:name w:val="C080DFB09A774003AC0D352DD77A8D10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5">
    <w:name w:val="65464A1DF7FD485C951FCCEB42B17F73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6">
    <w:name w:val="0FE3B50FF5054E00803E96BBE8B4E43A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6">
    <w:name w:val="D7E26B63011D45F383FA698E8126ADA8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6">
    <w:name w:val="80D5147B96A84B76A70C363672A1AB14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6">
    <w:name w:val="46C31317E1A141D493CEE9A5FA58DFE6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5">
    <w:name w:val="439A62541CDC40E689858FD38A0EB6E9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4">
    <w:name w:val="D2399623902145A18AC651C73EFD73CD4"/>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7">
    <w:name w:val="C080DFB09A774003AC0D352DD77A8D10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6">
    <w:name w:val="65464A1DF7FD485C951FCCEB42B17F73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7">
    <w:name w:val="0FE3B50FF5054E00803E96BBE8B4E43A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7">
    <w:name w:val="D7E26B63011D45F383FA698E8126ADA8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7">
    <w:name w:val="80D5147B96A84B76A70C363672A1AB14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7">
    <w:name w:val="46C31317E1A141D493CEE9A5FA58DFE6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6">
    <w:name w:val="439A62541CDC40E689858FD38A0EB6E9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5">
    <w:name w:val="D2399623902145A18AC651C73EFD73CD5"/>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
    <w:name w:val="6D0ED13DAAA64ED084B688318E4B016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8">
    <w:name w:val="C080DFB09A774003AC0D352DD77A8D10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7">
    <w:name w:val="65464A1DF7FD485C951FCCEB42B17F73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8">
    <w:name w:val="0FE3B50FF5054E00803E96BBE8B4E43A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8">
    <w:name w:val="D7E26B63011D45F383FA698E8126ADA8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8">
    <w:name w:val="80D5147B96A84B76A70C363672A1AB14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8">
    <w:name w:val="46C31317E1A141D493CEE9A5FA58DFE6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7">
    <w:name w:val="439A62541CDC40E689858FD38A0EB6E9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6">
    <w:name w:val="D2399623902145A18AC651C73EFD73CD6"/>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1">
    <w:name w:val="6D0ED13DAAA64ED084B688318E4B0168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9">
    <w:name w:val="C080DFB09A774003AC0D352DD77A8D10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8">
    <w:name w:val="65464A1DF7FD485C951FCCEB42B17F73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9">
    <w:name w:val="0FE3B50FF5054E00803E96BBE8B4E43A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9">
    <w:name w:val="D7E26B63011D45F383FA698E8126ADA8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80D5147B96A84B76A70C363672A1AB149">
    <w:name w:val="80D5147B96A84B76A70C363672A1AB14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6C31317E1A141D493CEE9A5FA58DFE69">
    <w:name w:val="46C31317E1A141D493CEE9A5FA58DFE6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8">
    <w:name w:val="439A62541CDC40E689858FD38A0EB6E9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7">
    <w:name w:val="D2399623902145A18AC651C73EFD73CD7"/>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2">
    <w:name w:val="6D0ED13DAAA64ED084B688318E4B01682"/>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
    <w:name w:val="57BCEBEEAA4A45CFBFC04AB2D3EE60A6"/>
    <w:rsid w:val="00FE50E8"/>
  </w:style>
  <w:style w:type="paragraph" w:customStyle="1" w:styleId="C3237C645AA64C76A867D414F9125471">
    <w:name w:val="C3237C645AA64C76A867D414F9125471"/>
    <w:rsid w:val="00FE50E8"/>
  </w:style>
  <w:style w:type="paragraph" w:customStyle="1" w:styleId="213B0074E64E4067BF0FFB2EF4E581FE">
    <w:name w:val="213B0074E64E4067BF0FFB2EF4E581FE"/>
    <w:rsid w:val="00FE50E8"/>
  </w:style>
  <w:style w:type="paragraph" w:customStyle="1" w:styleId="427E38F73B4642F1BE3D54EE6E0E1666">
    <w:name w:val="427E38F73B4642F1BE3D54EE6E0E1666"/>
    <w:rsid w:val="00FE50E8"/>
  </w:style>
  <w:style w:type="paragraph" w:customStyle="1" w:styleId="C080DFB09A774003AC0D352DD77A8D1010">
    <w:name w:val="C080DFB09A774003AC0D352DD77A8D1010"/>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9">
    <w:name w:val="65464A1DF7FD485C951FCCEB42B17F73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0">
    <w:name w:val="0FE3B50FF5054E00803E96BBE8B4E43A10"/>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0">
    <w:name w:val="D7E26B63011D45F383FA698E8126ADA810"/>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9">
    <w:name w:val="439A62541CDC40E689858FD38A0EB6E99"/>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2399623902145A18AC651C73EFD73CD8">
    <w:name w:val="D2399623902145A18AC651C73EFD73CD8"/>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3">
    <w:name w:val="6D0ED13DAAA64ED084B688318E4B01683"/>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1">
    <w:name w:val="57BCEBEEAA4A45CFBFC04AB2D3EE60A6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1">
    <w:name w:val="C3237C645AA64C76A867D414F9125471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1">
    <w:name w:val="213B0074E64E4067BF0FFB2EF4E581FE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1">
    <w:name w:val="427E38F73B4642F1BE3D54EE6E0E16661"/>
    <w:rsid w:val="00FE50E8"/>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080DFB09A774003AC0D352DD77A8D1011">
    <w:name w:val="C080DFB09A774003AC0D352DD77A8D1011"/>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5464A1DF7FD485C951FCCEB42B17F7310">
    <w:name w:val="65464A1DF7FD485C951FCCEB42B17F7310"/>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0FE3B50FF5054E00803E96BBE8B4E43A11">
    <w:name w:val="0FE3B50FF5054E00803E96BBE8B4E43A11"/>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D7E26B63011D45F383FA698E8126ADA811">
    <w:name w:val="D7E26B63011D45F383FA698E8126ADA811"/>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39A62541CDC40E689858FD38A0EB6E910">
    <w:name w:val="439A62541CDC40E689858FD38A0EB6E910"/>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6D0ED13DAAA64ED084B688318E4B01684">
    <w:name w:val="6D0ED13DAAA64ED084B688318E4B01684"/>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57BCEBEEAA4A45CFBFC04AB2D3EE60A62">
    <w:name w:val="57BCEBEEAA4A45CFBFC04AB2D3EE60A62"/>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C3237C645AA64C76A867D414F91254712">
    <w:name w:val="C3237C645AA64C76A867D414F91254712"/>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213B0074E64E4067BF0FFB2EF4E581FE2">
    <w:name w:val="213B0074E64E4067BF0FFB2EF4E581FE2"/>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 w:type="paragraph" w:customStyle="1" w:styleId="427E38F73B4642F1BE3D54EE6E0E16662">
    <w:name w:val="427E38F73B4642F1BE3D54EE6E0E16662"/>
    <w:rsid w:val="00E56139"/>
    <w:pPr>
      <w:widowControl w:val="0"/>
      <w:suppressAutoHyphens/>
      <w:autoSpaceDE w:val="0"/>
      <w:autoSpaceDN w:val="0"/>
      <w:adjustRightInd w:val="0"/>
      <w:spacing w:after="0" w:line="240" w:lineRule="auto"/>
      <w:textAlignment w:val="center"/>
    </w:pPr>
    <w:rPr>
      <w:rFonts w:ascii="Verdana" w:eastAsia="MS Mincho" w:hAnsi="Verdana" w:cs="Lasiver-Regular"/>
      <w:color w:val="070909"/>
      <w:sz w:val="17"/>
      <w:szCs w:val="17"/>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5F679-5F43-4DB9-9AD8-9436FA28C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Miller, Samantha M</cp:lastModifiedBy>
  <cp:revision>4</cp:revision>
  <cp:lastPrinted>2019-02-20T16:19:00Z</cp:lastPrinted>
  <dcterms:created xsi:type="dcterms:W3CDTF">2019-02-20T17:36:00Z</dcterms:created>
  <dcterms:modified xsi:type="dcterms:W3CDTF">2019-02-26T15:51:00Z</dcterms:modified>
</cp:coreProperties>
</file>